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FF352" w14:textId="52354B5A" w:rsidR="00F46F9F" w:rsidRPr="00FF2C92" w:rsidRDefault="005A38E0" w:rsidP="00A946EA">
      <w:pPr>
        <w:jc w:val="center"/>
        <w:rPr>
          <w:rFonts w:ascii="Open Sans" w:hAnsi="Open Sans" w:cs="Open Sans"/>
        </w:rPr>
      </w:pPr>
      <w:r w:rsidRPr="00FF2C92">
        <w:rPr>
          <w:rFonts w:ascii="Open Sans" w:hAnsi="Open Sans" w:cs="Open Sans"/>
          <w:noProof/>
          <w:lang w:val="nl-NL" w:eastAsia="nl-NL"/>
        </w:rPr>
        <w:drawing>
          <wp:inline distT="0" distB="0" distL="0" distR="0" wp14:anchorId="6198A4BE" wp14:editId="1299B660">
            <wp:extent cx="4723765" cy="2423160"/>
            <wp:effectExtent l="0" t="0" r="63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" t="2090" b="2954"/>
                    <a:stretch/>
                  </pic:blipFill>
                  <pic:spPr bwMode="auto">
                    <a:xfrm>
                      <a:off x="0" y="0"/>
                      <a:ext cx="4725337" cy="24239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D0551" w14:textId="77777777" w:rsidR="005A38E0" w:rsidRPr="00FF2C92" w:rsidRDefault="005A38E0" w:rsidP="005A38E0">
      <w:pPr>
        <w:rPr>
          <w:rFonts w:ascii="Open Sans" w:hAnsi="Open Sans" w:cs="Open Sans"/>
        </w:rPr>
      </w:pPr>
    </w:p>
    <w:p w14:paraId="431C84B3" w14:textId="363C4186" w:rsidR="005E5998" w:rsidRPr="006A41FB" w:rsidRDefault="0022606A" w:rsidP="00591980">
      <w:pPr>
        <w:pStyle w:val="Heading1"/>
        <w:jc w:val="center"/>
        <w:rPr>
          <w:rFonts w:cs="Open Sans"/>
          <w:color w:val="2E74B5"/>
          <w:sz w:val="56"/>
          <w:szCs w:val="56"/>
          <w:lang w:val="en-GB"/>
        </w:rPr>
      </w:pPr>
      <w:bookmarkStart w:id="0" w:name="_Toc57212353"/>
      <w:r w:rsidRPr="006A41FB">
        <w:rPr>
          <w:rFonts w:cs="Open Sans"/>
          <w:color w:val="2E74B5"/>
          <w:sz w:val="56"/>
          <w:szCs w:val="56"/>
          <w:lang w:val="en-GB"/>
        </w:rPr>
        <w:t>Application form</w:t>
      </w:r>
      <w:bookmarkEnd w:id="0"/>
    </w:p>
    <w:p w14:paraId="2E441F22" w14:textId="77777777" w:rsidR="00591980" w:rsidRPr="006A41FB" w:rsidRDefault="00591980" w:rsidP="00591980">
      <w:pPr>
        <w:rPr>
          <w:rFonts w:ascii="Open Sans" w:hAnsi="Open Sans" w:cs="Open Sans"/>
          <w:color w:val="2E74B5"/>
          <w:lang w:val="en-GB"/>
        </w:rPr>
      </w:pPr>
    </w:p>
    <w:p w14:paraId="2E31E1EA" w14:textId="77777777" w:rsidR="00591980" w:rsidRPr="006A41FB" w:rsidRDefault="005E5998" w:rsidP="00744E54">
      <w:pPr>
        <w:pStyle w:val="Heading1"/>
        <w:spacing w:before="0" w:after="0" w:line="240" w:lineRule="auto"/>
        <w:jc w:val="center"/>
        <w:rPr>
          <w:rFonts w:cs="Open Sans"/>
          <w:color w:val="2E74B5"/>
          <w:sz w:val="40"/>
          <w:szCs w:val="40"/>
          <w:lang w:val="en-GB"/>
        </w:rPr>
      </w:pPr>
      <w:r w:rsidRPr="006A41FB">
        <w:rPr>
          <w:rFonts w:cs="Open Sans"/>
          <w:color w:val="2E74B5"/>
          <w:sz w:val="40"/>
          <w:szCs w:val="40"/>
          <w:lang w:val="en-GB"/>
        </w:rPr>
        <w:t>Call 3</w:t>
      </w:r>
    </w:p>
    <w:p w14:paraId="0736DB32" w14:textId="2891C7E4" w:rsidR="005E5998" w:rsidRPr="006A41FB" w:rsidRDefault="005E5998" w:rsidP="00744E54">
      <w:pPr>
        <w:pStyle w:val="Heading1"/>
        <w:spacing w:before="0" w:after="0" w:line="240" w:lineRule="auto"/>
        <w:jc w:val="center"/>
        <w:rPr>
          <w:rFonts w:cs="Open Sans"/>
          <w:color w:val="2E74B5"/>
          <w:sz w:val="40"/>
          <w:szCs w:val="40"/>
          <w:lang w:val="en-GB"/>
        </w:rPr>
      </w:pPr>
      <w:r w:rsidRPr="006A41FB">
        <w:rPr>
          <w:rFonts w:cs="Open Sans"/>
          <w:color w:val="2E74B5"/>
          <w:sz w:val="40"/>
          <w:szCs w:val="40"/>
          <w:lang w:val="en-GB"/>
        </w:rPr>
        <w:t>Insects for feed applications</w:t>
      </w:r>
    </w:p>
    <w:p w14:paraId="4F708FC3" w14:textId="1C8EBE8A" w:rsidR="00AD0A5C" w:rsidRPr="00FF2C92" w:rsidRDefault="00AD0A5C">
      <w:pPr>
        <w:rPr>
          <w:rFonts w:ascii="Open Sans" w:hAnsi="Open Sans" w:cs="Open Sans"/>
          <w:lang w:val="en-GB"/>
        </w:rPr>
      </w:pPr>
    </w:p>
    <w:p w14:paraId="78CCBE54" w14:textId="134149C6" w:rsidR="00AD0A5C" w:rsidRPr="00FF2C92" w:rsidRDefault="005A38E0" w:rsidP="00AD0A5C">
      <w:pPr>
        <w:pStyle w:val="TOC1"/>
        <w:tabs>
          <w:tab w:val="right" w:leader="dot" w:pos="9265"/>
        </w:tabs>
        <w:rPr>
          <w:rFonts w:ascii="Open Sans" w:eastAsiaTheme="minorEastAsia" w:hAnsi="Open Sans" w:cs="Open Sans"/>
          <w:smallCaps/>
          <w:noProof/>
          <w:sz w:val="22"/>
          <w:szCs w:val="22"/>
          <w:lang w:val="en-GB" w:eastAsia="fr-BE"/>
        </w:rPr>
      </w:pPr>
      <w:r w:rsidRPr="00FF2C92">
        <w:rPr>
          <w:rFonts w:ascii="Open Sans" w:hAnsi="Open Sans" w:cs="Open Sans"/>
          <w:b w:val="0"/>
          <w:bCs w:val="0"/>
          <w:caps w:val="0"/>
          <w:color w:val="2F5496"/>
        </w:rPr>
        <w:fldChar w:fldCharType="begin"/>
      </w:r>
      <w:r w:rsidRPr="00FF2C92">
        <w:rPr>
          <w:rFonts w:ascii="Open Sans" w:hAnsi="Open Sans" w:cs="Open Sans"/>
          <w:b w:val="0"/>
          <w:bCs w:val="0"/>
          <w:caps w:val="0"/>
          <w:color w:val="2F5496"/>
          <w:lang w:val="en-GB"/>
        </w:rPr>
        <w:instrText xml:space="preserve"> TOC \o "1-6" \h \z \u </w:instrText>
      </w:r>
      <w:r w:rsidRPr="00FF2C92">
        <w:rPr>
          <w:rFonts w:ascii="Open Sans" w:hAnsi="Open Sans" w:cs="Open Sans"/>
          <w:b w:val="0"/>
          <w:bCs w:val="0"/>
          <w:caps w:val="0"/>
          <w:color w:val="2F5496"/>
        </w:rPr>
        <w:fldChar w:fldCharType="separate"/>
      </w:r>
    </w:p>
    <w:p w14:paraId="52657D15" w14:textId="0157B16B" w:rsidR="00A946EA" w:rsidRPr="00FF2C92" w:rsidRDefault="00A946EA" w:rsidP="007320E2">
      <w:pPr>
        <w:pStyle w:val="Heading1"/>
        <w:spacing w:before="0" w:after="0" w:line="240" w:lineRule="auto"/>
        <w:jc w:val="center"/>
        <w:rPr>
          <w:rFonts w:eastAsiaTheme="minorEastAsia" w:cs="Open Sans"/>
          <w:smallCaps/>
          <w:noProof/>
          <w:sz w:val="22"/>
          <w:szCs w:val="22"/>
          <w:lang w:val="en-GB" w:eastAsia="fr-BE"/>
        </w:rPr>
      </w:pPr>
    </w:p>
    <w:p w14:paraId="06391D49" w14:textId="1A7C65A0" w:rsidR="005A38E0" w:rsidRPr="00FF2C92" w:rsidRDefault="005A38E0" w:rsidP="005A38E0">
      <w:pPr>
        <w:rPr>
          <w:rFonts w:ascii="Open Sans" w:hAnsi="Open Sans" w:cs="Open Sans"/>
          <w:lang w:val="en-GB"/>
        </w:rPr>
      </w:pPr>
      <w:r w:rsidRPr="00FF2C92">
        <w:rPr>
          <w:rFonts w:ascii="Open Sans" w:hAnsi="Open Sans" w:cs="Open Sans"/>
          <w:b/>
          <w:bCs/>
          <w:caps/>
          <w:color w:val="2F5496"/>
          <w:sz w:val="20"/>
          <w:szCs w:val="20"/>
        </w:rPr>
        <w:fldChar w:fldCharType="end"/>
      </w:r>
    </w:p>
    <w:p w14:paraId="15B0AF5C" w14:textId="5CB83C69" w:rsidR="005A38E0" w:rsidRPr="00FF2C92" w:rsidRDefault="005A38E0" w:rsidP="005A38E0">
      <w:pPr>
        <w:rPr>
          <w:rFonts w:ascii="Open Sans" w:hAnsi="Open Sans" w:cs="Open Sans"/>
          <w:lang w:val="en-GB"/>
        </w:rPr>
      </w:pPr>
    </w:p>
    <w:p w14:paraId="22F2643C" w14:textId="6ED7FB14" w:rsidR="00AD0A5C" w:rsidRPr="00FF2C92" w:rsidRDefault="00AD0A5C" w:rsidP="005A38E0">
      <w:pPr>
        <w:rPr>
          <w:rFonts w:ascii="Open Sans" w:hAnsi="Open Sans" w:cs="Open Sans"/>
          <w:lang w:val="en-GB"/>
        </w:rPr>
      </w:pPr>
    </w:p>
    <w:p w14:paraId="6EC81DB8" w14:textId="6751F371" w:rsidR="00746034" w:rsidRPr="00FF2C92" w:rsidRDefault="00746034" w:rsidP="005A38E0">
      <w:pPr>
        <w:rPr>
          <w:rFonts w:ascii="Open Sans" w:hAnsi="Open Sans" w:cs="Open Sans"/>
          <w:lang w:val="en-GB"/>
        </w:rPr>
      </w:pPr>
    </w:p>
    <w:p w14:paraId="4DF511B0" w14:textId="4DB46C65" w:rsidR="00746034" w:rsidRPr="00FF2C92" w:rsidRDefault="00746034" w:rsidP="005A38E0">
      <w:pPr>
        <w:rPr>
          <w:rFonts w:ascii="Open Sans" w:hAnsi="Open Sans" w:cs="Open Sans"/>
          <w:lang w:val="en-GB"/>
        </w:rPr>
      </w:pPr>
    </w:p>
    <w:p w14:paraId="1DAF4845" w14:textId="68742FEB" w:rsidR="00746034" w:rsidRPr="00FF2C92" w:rsidRDefault="00746034" w:rsidP="005A38E0">
      <w:pPr>
        <w:rPr>
          <w:rFonts w:ascii="Open Sans" w:hAnsi="Open Sans" w:cs="Open Sans"/>
          <w:lang w:val="en-GB"/>
        </w:rPr>
      </w:pPr>
    </w:p>
    <w:p w14:paraId="4C5F34B2" w14:textId="6110D937" w:rsidR="00746034" w:rsidRPr="00FF2C92" w:rsidRDefault="00746034" w:rsidP="005A38E0">
      <w:pPr>
        <w:rPr>
          <w:rFonts w:ascii="Open Sans" w:hAnsi="Open Sans" w:cs="Open Sans"/>
          <w:lang w:val="en-GB"/>
        </w:rPr>
      </w:pPr>
    </w:p>
    <w:p w14:paraId="2BBEF074" w14:textId="71D33DF5" w:rsidR="00AD0A5C" w:rsidRPr="00FF2C92" w:rsidRDefault="00AD0A5C" w:rsidP="005A38E0">
      <w:pPr>
        <w:rPr>
          <w:rFonts w:ascii="Open Sans" w:hAnsi="Open Sans" w:cs="Open Sans"/>
          <w:lang w:val="en-GB"/>
        </w:rPr>
      </w:pPr>
    </w:p>
    <w:p w14:paraId="4FFCE513" w14:textId="135661D1" w:rsidR="00746034" w:rsidRPr="00FF2C92" w:rsidRDefault="00746034" w:rsidP="005A38E0">
      <w:pPr>
        <w:rPr>
          <w:rFonts w:ascii="Open Sans" w:hAnsi="Open Sans" w:cs="Open Sans"/>
          <w:lang w:val="en-GB"/>
        </w:rPr>
      </w:pPr>
    </w:p>
    <w:p w14:paraId="73F35BF3" w14:textId="2B306609" w:rsidR="002778CE" w:rsidRPr="00FF2C92" w:rsidRDefault="002778CE">
      <w:pPr>
        <w:rPr>
          <w:rFonts w:ascii="Open Sans" w:hAnsi="Open Sans" w:cs="Open Sans"/>
          <w:lang w:val="en-GB"/>
        </w:rPr>
      </w:pPr>
      <w:r w:rsidRPr="00FF2C92">
        <w:rPr>
          <w:rFonts w:ascii="Open Sans" w:hAnsi="Open Sans" w:cs="Open Sans"/>
          <w:lang w:val="en-GB"/>
        </w:rPr>
        <w:br w:type="page"/>
      </w:r>
    </w:p>
    <w:p w14:paraId="4A51D378" w14:textId="0C08E00D" w:rsidR="00AD0A5C" w:rsidRPr="006A41FB" w:rsidRDefault="00AD0A5C" w:rsidP="002778CE">
      <w:pPr>
        <w:pStyle w:val="Heading1"/>
        <w:rPr>
          <w:rFonts w:cs="Open Sans"/>
          <w:color w:val="2E74B5"/>
          <w:sz w:val="32"/>
          <w:lang w:val="en-GB"/>
        </w:rPr>
      </w:pPr>
      <w:bookmarkStart w:id="1" w:name="_Toc41663049"/>
      <w:r w:rsidRPr="006A41FB">
        <w:rPr>
          <w:rFonts w:cs="Open Sans"/>
          <w:color w:val="2E74B5"/>
          <w:sz w:val="32"/>
          <w:lang w:val="en-GB"/>
        </w:rPr>
        <w:lastRenderedPageBreak/>
        <w:t>Dear applicant,</w:t>
      </w:r>
    </w:p>
    <w:p w14:paraId="0D589F5E" w14:textId="01E38813" w:rsidR="00AD0A5C" w:rsidRPr="00FF2C92" w:rsidRDefault="00AD0A5C" w:rsidP="00474631">
      <w:pPr>
        <w:pStyle w:val="Text"/>
        <w:rPr>
          <w:lang w:val="en-GB"/>
        </w:rPr>
      </w:pPr>
      <w:bookmarkStart w:id="2" w:name="_Toc41663050"/>
      <w:bookmarkEnd w:id="1"/>
      <w:r w:rsidRPr="00FF2C92">
        <w:rPr>
          <w:lang w:val="en-GB"/>
        </w:rPr>
        <w:t>Please fill in this general check list</w:t>
      </w:r>
      <w:r w:rsidR="7FF7160C" w:rsidRPr="00FF2C92">
        <w:rPr>
          <w:lang w:val="en-GB"/>
        </w:rPr>
        <w:t>,</w:t>
      </w:r>
      <w:r w:rsidRPr="00FF2C92">
        <w:rPr>
          <w:lang w:val="en-GB"/>
        </w:rPr>
        <w:t xml:space="preserve"> which forms the first stage of your application for a ValuSect VOUCHER.</w:t>
      </w:r>
    </w:p>
    <w:p w14:paraId="73521EAE" w14:textId="40809001" w:rsidR="00AD0A5C" w:rsidRPr="006A41FB" w:rsidRDefault="00AD0A5C" w:rsidP="008D5515">
      <w:pPr>
        <w:pStyle w:val="Headline4"/>
        <w:rPr>
          <w:rFonts w:ascii="Open Sans" w:hAnsi="Open Sans" w:cs="Open Sans"/>
          <w:b/>
          <w:bCs/>
          <w:color w:val="2E74B5"/>
          <w:sz w:val="24"/>
          <w:szCs w:val="24"/>
          <w:lang w:val="en-GB"/>
        </w:rPr>
      </w:pPr>
      <w:bookmarkStart w:id="3" w:name="_Toc57212354"/>
      <w:bookmarkEnd w:id="2"/>
      <w:r w:rsidRPr="006A41FB">
        <w:rPr>
          <w:rFonts w:ascii="Open Sans" w:hAnsi="Open Sans" w:cs="Open Sans"/>
          <w:b/>
          <w:bCs/>
          <w:color w:val="2E74B5"/>
          <w:sz w:val="24"/>
          <w:szCs w:val="24"/>
          <w:lang w:val="en-GB"/>
        </w:rPr>
        <w:t>Contact detail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616836" w:rsidRPr="00FF2C92" w14:paraId="3C7EBEAA" w14:textId="77777777" w:rsidTr="00A048FD">
        <w:tc>
          <w:tcPr>
            <w:tcW w:w="2122" w:type="dxa"/>
          </w:tcPr>
          <w:p w14:paraId="5C311EEF" w14:textId="76F0CA1B" w:rsidR="00616836" w:rsidRPr="00FF2C92" w:rsidRDefault="00616836" w:rsidP="00AD0A5C">
            <w:pPr>
              <w:pStyle w:val="Headline4"/>
              <w:rPr>
                <w:rFonts w:ascii="Open Sans" w:hAnsi="Open Sans" w:cs="Open Sans"/>
                <w:b/>
                <w:bCs/>
                <w:color w:val="auto"/>
                <w:lang w:val="en-GB"/>
              </w:rPr>
            </w:pPr>
            <w:r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Applicant name</w:t>
            </w:r>
            <w:r w:rsidR="00474631"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:</w:t>
            </w:r>
          </w:p>
        </w:tc>
        <w:tc>
          <w:tcPr>
            <w:tcW w:w="6894" w:type="dxa"/>
          </w:tcPr>
          <w:p w14:paraId="637C8ECA" w14:textId="77777777" w:rsidR="00616836" w:rsidRPr="00FF2C92" w:rsidRDefault="00616836" w:rsidP="00AD0A5C">
            <w:pPr>
              <w:pStyle w:val="Headline4"/>
              <w:rPr>
                <w:rFonts w:ascii="Open Sans" w:hAnsi="Open Sans" w:cs="Open Sans"/>
                <w:lang w:val="en-GB"/>
              </w:rPr>
            </w:pPr>
          </w:p>
        </w:tc>
      </w:tr>
      <w:tr w:rsidR="00616836" w:rsidRPr="00FF2C92" w14:paraId="2BC5C743" w14:textId="77777777" w:rsidTr="00A048FD">
        <w:tc>
          <w:tcPr>
            <w:tcW w:w="2122" w:type="dxa"/>
          </w:tcPr>
          <w:p w14:paraId="65654D15" w14:textId="0E865909" w:rsidR="00616836" w:rsidRPr="00FF2C92" w:rsidRDefault="00616836" w:rsidP="00AD0A5C">
            <w:pPr>
              <w:pStyle w:val="Headline4"/>
              <w:rPr>
                <w:rFonts w:ascii="Open Sans" w:hAnsi="Open Sans" w:cs="Open Sans"/>
                <w:b/>
                <w:bCs/>
                <w:color w:val="auto"/>
                <w:lang w:val="en-GB"/>
              </w:rPr>
            </w:pPr>
            <w:r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Postal address</w:t>
            </w:r>
            <w:r w:rsidR="00474631"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:</w:t>
            </w:r>
          </w:p>
        </w:tc>
        <w:tc>
          <w:tcPr>
            <w:tcW w:w="6894" w:type="dxa"/>
          </w:tcPr>
          <w:p w14:paraId="7A4B09D9" w14:textId="77777777" w:rsidR="00616836" w:rsidRPr="00FF2C92" w:rsidRDefault="00616836" w:rsidP="00AD0A5C">
            <w:pPr>
              <w:pStyle w:val="Headline4"/>
              <w:rPr>
                <w:rFonts w:ascii="Open Sans" w:hAnsi="Open Sans" w:cs="Open Sans"/>
                <w:lang w:val="en-GB"/>
              </w:rPr>
            </w:pPr>
          </w:p>
        </w:tc>
      </w:tr>
      <w:tr w:rsidR="00616836" w:rsidRPr="00FF2C92" w14:paraId="0AD1720F" w14:textId="77777777" w:rsidTr="00A048FD">
        <w:tc>
          <w:tcPr>
            <w:tcW w:w="2122" w:type="dxa"/>
          </w:tcPr>
          <w:p w14:paraId="5D7A31E0" w14:textId="53125F0C" w:rsidR="00616836" w:rsidRPr="00FF2C92" w:rsidRDefault="00616836" w:rsidP="00AD0A5C">
            <w:pPr>
              <w:pStyle w:val="Headline4"/>
              <w:rPr>
                <w:rFonts w:ascii="Open Sans" w:hAnsi="Open Sans" w:cs="Open Sans"/>
                <w:b/>
                <w:bCs/>
                <w:color w:val="auto"/>
                <w:lang w:val="en-GB"/>
              </w:rPr>
            </w:pPr>
            <w:r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Country</w:t>
            </w:r>
            <w:r w:rsidR="00474631"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:</w:t>
            </w:r>
          </w:p>
        </w:tc>
        <w:tc>
          <w:tcPr>
            <w:tcW w:w="6894" w:type="dxa"/>
          </w:tcPr>
          <w:p w14:paraId="33D844BA" w14:textId="77777777" w:rsidR="00616836" w:rsidRPr="00FF2C92" w:rsidRDefault="00616836" w:rsidP="00AD0A5C">
            <w:pPr>
              <w:pStyle w:val="Headline4"/>
              <w:rPr>
                <w:rFonts w:ascii="Open Sans" w:hAnsi="Open Sans" w:cs="Open Sans"/>
                <w:lang w:val="en-GB"/>
              </w:rPr>
            </w:pPr>
          </w:p>
        </w:tc>
      </w:tr>
      <w:tr w:rsidR="00616836" w:rsidRPr="00FF2C92" w14:paraId="0FC4D33A" w14:textId="77777777" w:rsidTr="00A048FD">
        <w:tc>
          <w:tcPr>
            <w:tcW w:w="2122" w:type="dxa"/>
          </w:tcPr>
          <w:p w14:paraId="20115ECD" w14:textId="02D532B8" w:rsidR="00616836" w:rsidRPr="00FF2C92" w:rsidRDefault="00616836" w:rsidP="00AD0A5C">
            <w:pPr>
              <w:pStyle w:val="Headline4"/>
              <w:rPr>
                <w:rFonts w:ascii="Open Sans" w:hAnsi="Open Sans" w:cs="Open Sans"/>
                <w:b/>
                <w:bCs/>
                <w:color w:val="auto"/>
                <w:lang w:val="en-GB"/>
              </w:rPr>
            </w:pPr>
            <w:r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City</w:t>
            </w:r>
            <w:r w:rsidR="00474631"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:</w:t>
            </w:r>
          </w:p>
        </w:tc>
        <w:tc>
          <w:tcPr>
            <w:tcW w:w="6894" w:type="dxa"/>
          </w:tcPr>
          <w:p w14:paraId="556E9E89" w14:textId="77777777" w:rsidR="00616836" w:rsidRPr="00FF2C92" w:rsidRDefault="00616836" w:rsidP="00AD0A5C">
            <w:pPr>
              <w:pStyle w:val="Headline4"/>
              <w:rPr>
                <w:rFonts w:ascii="Open Sans" w:hAnsi="Open Sans" w:cs="Open Sans"/>
                <w:lang w:val="en-GB"/>
              </w:rPr>
            </w:pPr>
          </w:p>
        </w:tc>
      </w:tr>
      <w:tr w:rsidR="00616836" w:rsidRPr="00FF2C92" w14:paraId="35BF9114" w14:textId="77777777" w:rsidTr="00A048FD">
        <w:tc>
          <w:tcPr>
            <w:tcW w:w="2122" w:type="dxa"/>
          </w:tcPr>
          <w:p w14:paraId="0CE8094D" w14:textId="48076AC6" w:rsidR="00616836" w:rsidRPr="00FF2C92" w:rsidRDefault="00616836" w:rsidP="00AD0A5C">
            <w:pPr>
              <w:pStyle w:val="Headline4"/>
              <w:rPr>
                <w:rFonts w:ascii="Open Sans" w:hAnsi="Open Sans" w:cs="Open Sans"/>
                <w:b/>
                <w:bCs/>
                <w:color w:val="auto"/>
                <w:lang w:val="en-GB"/>
              </w:rPr>
            </w:pPr>
            <w:r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E-mail</w:t>
            </w:r>
            <w:r w:rsidR="00474631"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:</w:t>
            </w:r>
          </w:p>
        </w:tc>
        <w:tc>
          <w:tcPr>
            <w:tcW w:w="6894" w:type="dxa"/>
          </w:tcPr>
          <w:p w14:paraId="3CB98F69" w14:textId="77777777" w:rsidR="00616836" w:rsidRPr="00FF2C92" w:rsidRDefault="00616836" w:rsidP="00AD0A5C">
            <w:pPr>
              <w:pStyle w:val="Headline4"/>
              <w:rPr>
                <w:rFonts w:ascii="Open Sans" w:hAnsi="Open Sans" w:cs="Open Sans"/>
                <w:lang w:val="en-GB"/>
              </w:rPr>
            </w:pPr>
          </w:p>
        </w:tc>
      </w:tr>
      <w:tr w:rsidR="00616836" w:rsidRPr="00FF2C92" w14:paraId="21D59E6C" w14:textId="77777777" w:rsidTr="00A048FD">
        <w:tc>
          <w:tcPr>
            <w:tcW w:w="2122" w:type="dxa"/>
          </w:tcPr>
          <w:p w14:paraId="112D6F41" w14:textId="5F981508" w:rsidR="00616836" w:rsidRPr="00FF2C92" w:rsidRDefault="00616836" w:rsidP="00AD0A5C">
            <w:pPr>
              <w:pStyle w:val="Headline4"/>
              <w:rPr>
                <w:rFonts w:ascii="Open Sans" w:hAnsi="Open Sans" w:cs="Open Sans"/>
                <w:b/>
                <w:bCs/>
                <w:color w:val="auto"/>
                <w:lang w:val="en-GB"/>
              </w:rPr>
            </w:pPr>
            <w:r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Phone</w:t>
            </w:r>
            <w:r w:rsidR="00474631" w:rsidRPr="00FF2C92">
              <w:rPr>
                <w:rFonts w:ascii="Open Sans" w:hAnsi="Open Sans" w:cs="Open Sans"/>
                <w:b/>
                <w:bCs/>
                <w:color w:val="auto"/>
                <w:lang w:val="en-GB"/>
              </w:rPr>
              <w:t>:</w:t>
            </w:r>
          </w:p>
        </w:tc>
        <w:tc>
          <w:tcPr>
            <w:tcW w:w="6894" w:type="dxa"/>
          </w:tcPr>
          <w:p w14:paraId="1711D2ED" w14:textId="77777777" w:rsidR="00616836" w:rsidRPr="00FF2C92" w:rsidRDefault="00616836" w:rsidP="00AD0A5C">
            <w:pPr>
              <w:pStyle w:val="Headline4"/>
              <w:rPr>
                <w:rFonts w:ascii="Open Sans" w:hAnsi="Open Sans" w:cs="Open Sans"/>
                <w:lang w:val="en-GB"/>
              </w:rPr>
            </w:pPr>
          </w:p>
        </w:tc>
      </w:tr>
    </w:tbl>
    <w:p w14:paraId="7C702337" w14:textId="77777777" w:rsidR="00AD0A5C" w:rsidRPr="00FF2C92" w:rsidRDefault="00AD0A5C" w:rsidP="00AD0A5C">
      <w:pPr>
        <w:pStyle w:val="Headline4"/>
        <w:rPr>
          <w:rFonts w:ascii="Open Sans" w:hAnsi="Open Sans" w:cs="Open Sans"/>
          <w:lang w:val="en-GB"/>
        </w:rPr>
      </w:pPr>
    </w:p>
    <w:p w14:paraId="306FE6D5" w14:textId="1EE9FFFD" w:rsidR="00AD0A5C" w:rsidRPr="006A41FB" w:rsidRDefault="00AD0A5C" w:rsidP="00AD0A5C">
      <w:pPr>
        <w:pStyle w:val="Headline4"/>
        <w:rPr>
          <w:rFonts w:ascii="Open Sans" w:hAnsi="Open Sans" w:cs="Open Sans"/>
          <w:b/>
          <w:bCs/>
          <w:color w:val="2E74B5"/>
          <w:sz w:val="24"/>
          <w:szCs w:val="24"/>
          <w:lang w:val="en-GB"/>
        </w:rPr>
      </w:pPr>
      <w:bookmarkStart w:id="4" w:name="_Toc57212355"/>
      <w:r w:rsidRPr="006A41FB">
        <w:rPr>
          <w:rFonts w:ascii="Open Sans" w:hAnsi="Open Sans" w:cs="Open Sans"/>
          <w:b/>
          <w:bCs/>
          <w:color w:val="2E74B5"/>
          <w:sz w:val="24"/>
          <w:szCs w:val="24"/>
          <w:lang w:val="en-GB"/>
        </w:rPr>
        <w:t>Company details</w:t>
      </w:r>
      <w:bookmarkEnd w:id="4"/>
    </w:p>
    <w:p w14:paraId="4FF74954" w14:textId="089E5889" w:rsidR="00AD0A5C" w:rsidRPr="00FF2C92" w:rsidRDefault="00AD0A5C" w:rsidP="00AD0A5C">
      <w:pPr>
        <w:pStyle w:val="Text"/>
        <w:rPr>
          <w:lang w:val="en-GB"/>
        </w:rPr>
      </w:pPr>
      <w:r w:rsidRPr="00FF2C92">
        <w:rPr>
          <w:lang w:val="en-GB"/>
        </w:rPr>
        <w:t xml:space="preserve">Please confirm with a </w:t>
      </w:r>
      <w:r w:rsidR="002778CE" w:rsidRPr="00FF2C92">
        <w:rPr>
          <w:lang w:val="en-GB"/>
        </w:rPr>
        <w:t>cross (X) whether you meet the</w:t>
      </w:r>
      <w:r w:rsidRPr="00FF2C92">
        <w:rPr>
          <w:lang w:val="en-GB"/>
        </w:rPr>
        <w:t xml:space="preserve"> 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812D0B" w:rsidRPr="00FF2C92" w14:paraId="34232074" w14:textId="77777777" w:rsidTr="007677CE">
        <w:tc>
          <w:tcPr>
            <w:tcW w:w="9016" w:type="dxa"/>
            <w:gridSpan w:val="2"/>
          </w:tcPr>
          <w:p w14:paraId="0FEDE2D1" w14:textId="710744F8" w:rsidR="00812D0B" w:rsidRPr="00FF2C92" w:rsidRDefault="00812D0B" w:rsidP="00812D0B">
            <w:pPr>
              <w:pStyle w:val="Text"/>
              <w:numPr>
                <w:ilvl w:val="0"/>
                <w:numId w:val="6"/>
              </w:numPr>
              <w:jc w:val="center"/>
            </w:pPr>
            <w:r w:rsidRPr="00FF2C92">
              <w:t>You are a SME</w:t>
            </w:r>
            <w:r w:rsidRPr="00FF2C92">
              <w:rPr>
                <w:rStyle w:val="FootnoteReference"/>
              </w:rPr>
              <w:footnoteReference w:id="2"/>
            </w:r>
          </w:p>
        </w:tc>
      </w:tr>
      <w:tr w:rsidR="00A57D90" w:rsidRPr="00FF2C92" w14:paraId="06F39658" w14:textId="77777777" w:rsidTr="00474631">
        <w:tc>
          <w:tcPr>
            <w:tcW w:w="3256" w:type="dxa"/>
          </w:tcPr>
          <w:p w14:paraId="02A5BA43" w14:textId="6A98345E" w:rsidR="00A57D90" w:rsidRPr="00FF2C92" w:rsidRDefault="00A57D90" w:rsidP="00474631">
            <w:pPr>
              <w:pStyle w:val="Text"/>
              <w:jc w:val="left"/>
              <w:rPr>
                <w:b/>
                <w:bCs/>
              </w:rPr>
            </w:pPr>
            <w:r w:rsidRPr="00FF2C92">
              <w:rPr>
                <w:b/>
                <w:bCs/>
              </w:rPr>
              <w:t>Company name:</w:t>
            </w:r>
          </w:p>
        </w:tc>
        <w:tc>
          <w:tcPr>
            <w:tcW w:w="5760" w:type="dxa"/>
          </w:tcPr>
          <w:p w14:paraId="2AE74FF8" w14:textId="77777777" w:rsidR="00A57D90" w:rsidRPr="00FF2C92" w:rsidRDefault="00A57D90" w:rsidP="0038131A">
            <w:pPr>
              <w:pStyle w:val="Text"/>
            </w:pPr>
          </w:p>
        </w:tc>
      </w:tr>
      <w:tr w:rsidR="00A57D90" w:rsidRPr="00FF2C92" w14:paraId="7E9C3A7F" w14:textId="77777777" w:rsidTr="00474631">
        <w:tc>
          <w:tcPr>
            <w:tcW w:w="3256" w:type="dxa"/>
          </w:tcPr>
          <w:p w14:paraId="49DB6FC1" w14:textId="4716E693" w:rsidR="00A57D90" w:rsidRPr="00FF2C92" w:rsidRDefault="00A57D90" w:rsidP="00474631">
            <w:pPr>
              <w:pStyle w:val="Text"/>
              <w:jc w:val="left"/>
              <w:rPr>
                <w:b/>
                <w:bCs/>
              </w:rPr>
            </w:pPr>
            <w:r w:rsidRPr="00FF2C92">
              <w:rPr>
                <w:b/>
                <w:bCs/>
                <w:lang w:val="en-GB"/>
              </w:rPr>
              <w:t>Legal Form:</w:t>
            </w:r>
          </w:p>
        </w:tc>
        <w:tc>
          <w:tcPr>
            <w:tcW w:w="5760" w:type="dxa"/>
          </w:tcPr>
          <w:p w14:paraId="025B2B64" w14:textId="77777777" w:rsidR="00A57D90" w:rsidRPr="00FF2C92" w:rsidRDefault="00A57D90" w:rsidP="0038131A">
            <w:pPr>
              <w:pStyle w:val="Text"/>
            </w:pPr>
          </w:p>
        </w:tc>
      </w:tr>
      <w:tr w:rsidR="00A57D90" w:rsidRPr="00FF2C92" w14:paraId="0E3F46F9" w14:textId="77777777" w:rsidTr="00474631">
        <w:tc>
          <w:tcPr>
            <w:tcW w:w="3256" w:type="dxa"/>
            <w:tcBorders>
              <w:bottom w:val="single" w:sz="24" w:space="0" w:color="000000" w:themeColor="text1"/>
            </w:tcBorders>
          </w:tcPr>
          <w:p w14:paraId="4A7D098F" w14:textId="66470BB8" w:rsidR="00A57D90" w:rsidRPr="00FF2C92" w:rsidRDefault="00A57D90" w:rsidP="00474631">
            <w:pPr>
              <w:pStyle w:val="Text"/>
              <w:jc w:val="left"/>
              <w:rPr>
                <w:b/>
                <w:bCs/>
              </w:rPr>
            </w:pPr>
            <w:r w:rsidRPr="00FF2C92">
              <w:rPr>
                <w:b/>
                <w:bCs/>
              </w:rPr>
              <w:t>VAT number:</w:t>
            </w:r>
          </w:p>
        </w:tc>
        <w:tc>
          <w:tcPr>
            <w:tcW w:w="5760" w:type="dxa"/>
            <w:tcBorders>
              <w:bottom w:val="single" w:sz="24" w:space="0" w:color="000000" w:themeColor="text1"/>
            </w:tcBorders>
          </w:tcPr>
          <w:p w14:paraId="39E48140" w14:textId="77777777" w:rsidR="00A57D90" w:rsidRPr="00FF2C92" w:rsidRDefault="00A57D90" w:rsidP="0038131A">
            <w:pPr>
              <w:pStyle w:val="Text"/>
            </w:pPr>
          </w:p>
        </w:tc>
      </w:tr>
      <w:tr w:rsidR="00A57D90" w:rsidRPr="00FF2C92" w14:paraId="4A0EF6C9" w14:textId="77777777" w:rsidTr="00474631">
        <w:tc>
          <w:tcPr>
            <w:tcW w:w="3256" w:type="dxa"/>
            <w:tcBorders>
              <w:top w:val="single" w:sz="24" w:space="0" w:color="000000" w:themeColor="text1"/>
            </w:tcBorders>
          </w:tcPr>
          <w:p w14:paraId="2C928651" w14:textId="644BA43E" w:rsidR="00A57D90" w:rsidRPr="00FF2C92" w:rsidRDefault="00812D0B" w:rsidP="00474631">
            <w:pPr>
              <w:pStyle w:val="Text"/>
              <w:jc w:val="left"/>
              <w:rPr>
                <w:b/>
                <w:bCs/>
              </w:rPr>
            </w:pPr>
            <w:r w:rsidRPr="00FF2C92">
              <w:rPr>
                <w:b/>
                <w:bCs/>
                <w:lang w:val="en-GB"/>
              </w:rPr>
              <w:t>Official address:</w:t>
            </w:r>
          </w:p>
        </w:tc>
        <w:tc>
          <w:tcPr>
            <w:tcW w:w="5760" w:type="dxa"/>
            <w:tcBorders>
              <w:top w:val="single" w:sz="24" w:space="0" w:color="000000" w:themeColor="text1"/>
            </w:tcBorders>
          </w:tcPr>
          <w:p w14:paraId="0C378C53" w14:textId="77777777" w:rsidR="00A57D90" w:rsidRPr="00FF2C92" w:rsidRDefault="00A57D90" w:rsidP="0038131A">
            <w:pPr>
              <w:pStyle w:val="Text"/>
            </w:pPr>
          </w:p>
        </w:tc>
      </w:tr>
      <w:tr w:rsidR="00A57D90" w:rsidRPr="00FF2C92" w14:paraId="38B409D2" w14:textId="77777777" w:rsidTr="00474631">
        <w:tc>
          <w:tcPr>
            <w:tcW w:w="3256" w:type="dxa"/>
          </w:tcPr>
          <w:p w14:paraId="3B1E646C" w14:textId="22F61D38" w:rsidR="00A57D90" w:rsidRPr="00FF2C92" w:rsidRDefault="00812D0B" w:rsidP="00474631">
            <w:pPr>
              <w:pStyle w:val="Text"/>
              <w:jc w:val="left"/>
              <w:rPr>
                <w:b/>
                <w:bCs/>
              </w:rPr>
            </w:pPr>
            <w:r w:rsidRPr="00FF2C92">
              <w:rPr>
                <w:b/>
                <w:bCs/>
                <w:lang w:val="en-GB"/>
              </w:rPr>
              <w:t>Country:</w:t>
            </w:r>
          </w:p>
        </w:tc>
        <w:tc>
          <w:tcPr>
            <w:tcW w:w="5760" w:type="dxa"/>
          </w:tcPr>
          <w:p w14:paraId="17FF5030" w14:textId="77777777" w:rsidR="00A57D90" w:rsidRPr="00FF2C92" w:rsidRDefault="00A57D90" w:rsidP="0038131A">
            <w:pPr>
              <w:pStyle w:val="Text"/>
            </w:pPr>
          </w:p>
        </w:tc>
      </w:tr>
      <w:tr w:rsidR="00A57D90" w:rsidRPr="00FF2C92" w14:paraId="76113CBD" w14:textId="77777777" w:rsidTr="00474631">
        <w:tc>
          <w:tcPr>
            <w:tcW w:w="3256" w:type="dxa"/>
          </w:tcPr>
          <w:p w14:paraId="6DE98298" w14:textId="0C495673" w:rsidR="00A57D90" w:rsidRPr="00FF2C92" w:rsidRDefault="00812D0B" w:rsidP="00474631">
            <w:pPr>
              <w:pStyle w:val="Text"/>
              <w:jc w:val="left"/>
              <w:rPr>
                <w:b/>
                <w:bCs/>
              </w:rPr>
            </w:pPr>
            <w:r w:rsidRPr="00FF2C92">
              <w:rPr>
                <w:b/>
                <w:bCs/>
                <w:lang w:val="en-GB"/>
              </w:rPr>
              <w:t>City:</w:t>
            </w:r>
          </w:p>
        </w:tc>
        <w:tc>
          <w:tcPr>
            <w:tcW w:w="5760" w:type="dxa"/>
          </w:tcPr>
          <w:p w14:paraId="32440219" w14:textId="77777777" w:rsidR="00A57D90" w:rsidRPr="00FF2C92" w:rsidRDefault="00A57D90" w:rsidP="0038131A">
            <w:pPr>
              <w:pStyle w:val="Text"/>
            </w:pPr>
          </w:p>
        </w:tc>
      </w:tr>
      <w:tr w:rsidR="00A57D90" w:rsidRPr="00FF2C92" w14:paraId="45993DEF" w14:textId="77777777" w:rsidTr="00474631">
        <w:tc>
          <w:tcPr>
            <w:tcW w:w="3256" w:type="dxa"/>
          </w:tcPr>
          <w:p w14:paraId="0E541FB1" w14:textId="0005887E" w:rsidR="00A57D90" w:rsidRPr="00FF2C92" w:rsidRDefault="00812D0B" w:rsidP="00474631">
            <w:pPr>
              <w:pStyle w:val="Text"/>
              <w:jc w:val="left"/>
              <w:rPr>
                <w:b/>
                <w:bCs/>
              </w:rPr>
            </w:pPr>
            <w:r w:rsidRPr="00FF2C92">
              <w:rPr>
                <w:b/>
                <w:bCs/>
              </w:rPr>
              <w:t>Year of formal establishment:</w:t>
            </w:r>
          </w:p>
        </w:tc>
        <w:tc>
          <w:tcPr>
            <w:tcW w:w="5760" w:type="dxa"/>
          </w:tcPr>
          <w:p w14:paraId="4C5074AF" w14:textId="77777777" w:rsidR="00A57D90" w:rsidRPr="00FF2C92" w:rsidRDefault="00A57D90" w:rsidP="0038131A">
            <w:pPr>
              <w:pStyle w:val="Text"/>
            </w:pPr>
          </w:p>
        </w:tc>
      </w:tr>
    </w:tbl>
    <w:p w14:paraId="540181CA" w14:textId="77777777" w:rsidR="00BE4162" w:rsidRPr="00FF2C92" w:rsidRDefault="00BE4162" w:rsidP="008640DA">
      <w:pPr>
        <w:pStyle w:val="Headline4"/>
        <w:rPr>
          <w:rFonts w:ascii="Open Sans" w:hAnsi="Open Sans" w:cs="Open Sans"/>
          <w:b/>
          <w:bCs/>
          <w:sz w:val="24"/>
          <w:szCs w:val="24"/>
          <w:lang w:val="en-GB"/>
        </w:rPr>
      </w:pPr>
      <w:bookmarkStart w:id="5" w:name="_Toc57212356"/>
    </w:p>
    <w:p w14:paraId="1A81AEE1" w14:textId="127CACE5" w:rsidR="00AD0A5C" w:rsidRPr="006A41FB" w:rsidRDefault="00AD0A5C" w:rsidP="008640DA">
      <w:pPr>
        <w:pStyle w:val="Headline4"/>
        <w:rPr>
          <w:rFonts w:ascii="Open Sans" w:hAnsi="Open Sans" w:cs="Open Sans"/>
          <w:b/>
          <w:bCs/>
          <w:color w:val="2E74B5"/>
          <w:sz w:val="24"/>
          <w:szCs w:val="24"/>
          <w:lang w:val="en-GB"/>
        </w:rPr>
      </w:pPr>
      <w:r w:rsidRPr="006A41FB">
        <w:rPr>
          <w:rFonts w:ascii="Open Sans" w:hAnsi="Open Sans" w:cs="Open Sans"/>
          <w:b/>
          <w:bCs/>
          <w:color w:val="2E74B5"/>
          <w:sz w:val="24"/>
          <w:szCs w:val="24"/>
          <w:lang w:val="en-GB"/>
        </w:rPr>
        <w:t>General criteria</w:t>
      </w:r>
      <w:bookmarkEnd w:id="5"/>
    </w:p>
    <w:p w14:paraId="20F70A01" w14:textId="359CE393" w:rsidR="00AD0A5C" w:rsidRPr="006338EA" w:rsidRDefault="00AD0A5C" w:rsidP="00FF2C92">
      <w:pPr>
        <w:pStyle w:val="ListParagraph"/>
        <w:numPr>
          <w:ilvl w:val="0"/>
          <w:numId w:val="11"/>
        </w:numPr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  <w:r w:rsidRPr="006338EA">
        <w:rPr>
          <w:rFonts w:ascii="Open Sans" w:hAnsi="Open Sans" w:cs="Open Sans"/>
          <w:sz w:val="20"/>
          <w:szCs w:val="20"/>
          <w:lang w:val="en-US"/>
        </w:rPr>
        <w:t xml:space="preserve">Your business is part of </w:t>
      </w:r>
      <w:r w:rsidR="00FF2C92" w:rsidRPr="006E43B9">
        <w:rPr>
          <w:rFonts w:ascii="Open Sans" w:hAnsi="Open Sans" w:cs="Open Sans"/>
          <w:sz w:val="20"/>
          <w:szCs w:val="20"/>
          <w:lang w:val="en-GB"/>
        </w:rPr>
        <w:t xml:space="preserve">the </w:t>
      </w:r>
      <w:r w:rsidR="00FF2C92" w:rsidRPr="006338EA">
        <w:rPr>
          <w:rFonts w:ascii="Open Sans" w:hAnsi="Open Sans" w:cs="Open Sans"/>
          <w:sz w:val="20"/>
          <w:szCs w:val="20"/>
          <w:lang w:val="en-US"/>
        </w:rPr>
        <w:t xml:space="preserve">animal feed </w:t>
      </w:r>
      <w:r w:rsidR="006338EA">
        <w:rPr>
          <w:rFonts w:ascii="Open Sans" w:hAnsi="Open Sans" w:cs="Open Sans"/>
          <w:sz w:val="20"/>
          <w:szCs w:val="20"/>
          <w:lang w:val="en-US"/>
        </w:rPr>
        <w:t xml:space="preserve">or </w:t>
      </w:r>
      <w:proofErr w:type="spellStart"/>
      <w:r w:rsidR="006338EA">
        <w:rPr>
          <w:rFonts w:ascii="Open Sans" w:hAnsi="Open Sans" w:cs="Open Sans"/>
          <w:sz w:val="20"/>
          <w:szCs w:val="20"/>
          <w:lang w:val="en-US"/>
        </w:rPr>
        <w:t>agri</w:t>
      </w:r>
      <w:proofErr w:type="spellEnd"/>
      <w:r w:rsidR="006338EA">
        <w:rPr>
          <w:rFonts w:ascii="Open Sans" w:hAnsi="Open Sans" w:cs="Open Sans"/>
          <w:sz w:val="20"/>
          <w:szCs w:val="20"/>
          <w:lang w:val="en-US"/>
        </w:rPr>
        <w:t>-fee</w:t>
      </w:r>
      <w:r w:rsidRPr="006338EA">
        <w:rPr>
          <w:rFonts w:ascii="Open Sans" w:hAnsi="Open Sans" w:cs="Open Sans"/>
          <w:sz w:val="20"/>
          <w:szCs w:val="20"/>
          <w:lang w:val="en-US"/>
        </w:rPr>
        <w:t>d sector</w:t>
      </w:r>
    </w:p>
    <w:p w14:paraId="40478CEC" w14:textId="77777777" w:rsidR="00AD0A5C" w:rsidRPr="006338EA" w:rsidRDefault="00AD0A5C" w:rsidP="00AD0A5C">
      <w:pPr>
        <w:pStyle w:val="ListParagraph"/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</w:p>
    <w:p w14:paraId="6381D2C0" w14:textId="6DE11EC8" w:rsidR="00AD0A5C" w:rsidRPr="006338EA" w:rsidRDefault="00EC1E21" w:rsidP="009E0120">
      <w:pPr>
        <w:pStyle w:val="ListParagraph"/>
        <w:numPr>
          <w:ilvl w:val="0"/>
          <w:numId w:val="11"/>
        </w:numPr>
        <w:rPr>
          <w:rFonts w:ascii="Open Sans" w:hAnsi="Open Sans" w:cs="Open Sans"/>
          <w:sz w:val="20"/>
          <w:szCs w:val="20"/>
          <w:lang w:val="en-GB"/>
        </w:rPr>
      </w:pPr>
      <w:r w:rsidRPr="006338EA">
        <w:rPr>
          <w:rFonts w:ascii="Open Sans" w:hAnsi="Open Sans" w:cs="Open Sans"/>
          <w:sz w:val="20"/>
          <w:szCs w:val="20"/>
          <w:lang w:val="en-GB"/>
        </w:rPr>
        <w:t>You are part of</w:t>
      </w:r>
      <w:r w:rsidR="7B70544F" w:rsidRPr="006338EA">
        <w:rPr>
          <w:rFonts w:ascii="Open Sans" w:hAnsi="Open Sans" w:cs="Open Sans"/>
          <w:sz w:val="20"/>
          <w:szCs w:val="20"/>
          <w:lang w:val="en-GB"/>
        </w:rPr>
        <w:t>,</w:t>
      </w:r>
      <w:r w:rsidRPr="006338EA">
        <w:rPr>
          <w:rFonts w:ascii="Open Sans" w:hAnsi="Open Sans" w:cs="Open Sans"/>
          <w:sz w:val="20"/>
          <w:szCs w:val="20"/>
          <w:lang w:val="en-GB"/>
        </w:rPr>
        <w:t xml:space="preserve"> or want to become part of</w:t>
      </w:r>
      <w:r w:rsidR="0D3AC8F9" w:rsidRPr="006338EA">
        <w:rPr>
          <w:rFonts w:ascii="Open Sans" w:hAnsi="Open Sans" w:cs="Open Sans"/>
          <w:sz w:val="20"/>
          <w:szCs w:val="20"/>
          <w:lang w:val="en-GB"/>
        </w:rPr>
        <w:t>,</w:t>
      </w:r>
      <w:r w:rsidRPr="006338EA">
        <w:rPr>
          <w:rFonts w:ascii="Open Sans" w:hAnsi="Open Sans" w:cs="Open Sans"/>
          <w:sz w:val="20"/>
          <w:szCs w:val="20"/>
          <w:lang w:val="en-GB"/>
        </w:rPr>
        <w:t xml:space="preserve"> the network that uses insects as f</w:t>
      </w:r>
      <w:r w:rsidR="00205731" w:rsidRPr="006E43B9">
        <w:rPr>
          <w:rFonts w:ascii="Open Sans" w:hAnsi="Open Sans" w:cs="Open Sans"/>
          <w:sz w:val="20"/>
          <w:szCs w:val="20"/>
          <w:lang w:val="en-GB"/>
        </w:rPr>
        <w:t>ee</w:t>
      </w:r>
      <w:r w:rsidRPr="006338EA">
        <w:rPr>
          <w:rFonts w:ascii="Open Sans" w:hAnsi="Open Sans" w:cs="Open Sans"/>
          <w:sz w:val="20"/>
          <w:szCs w:val="20"/>
          <w:lang w:val="en-GB"/>
        </w:rPr>
        <w:t xml:space="preserve">d for </w:t>
      </w:r>
      <w:r w:rsidR="00205731" w:rsidRPr="006E43B9">
        <w:rPr>
          <w:rFonts w:ascii="Open Sans" w:hAnsi="Open Sans" w:cs="Open Sans"/>
          <w:sz w:val="20"/>
          <w:szCs w:val="20"/>
          <w:lang w:val="en-GB"/>
        </w:rPr>
        <w:t>animal</w:t>
      </w:r>
      <w:r w:rsidRPr="006338EA">
        <w:rPr>
          <w:rFonts w:ascii="Open Sans" w:hAnsi="Open Sans" w:cs="Open Sans"/>
          <w:sz w:val="20"/>
          <w:szCs w:val="20"/>
          <w:lang w:val="en-GB"/>
        </w:rPr>
        <w:t xml:space="preserve"> consumption</w:t>
      </w:r>
    </w:p>
    <w:p w14:paraId="54B84F36" w14:textId="77777777" w:rsidR="00213274" w:rsidRPr="00FF2C92" w:rsidRDefault="00213274" w:rsidP="00213274">
      <w:pPr>
        <w:pStyle w:val="ListParagraph"/>
        <w:rPr>
          <w:rFonts w:ascii="Open Sans" w:hAnsi="Open Sans" w:cs="Open Sans"/>
          <w:sz w:val="20"/>
          <w:szCs w:val="20"/>
          <w:lang w:val="en-GB"/>
        </w:rPr>
      </w:pPr>
    </w:p>
    <w:p w14:paraId="40D8C216" w14:textId="2E938168" w:rsidR="00EB3D99" w:rsidRPr="00FF2C92" w:rsidRDefault="606A84E2" w:rsidP="00842230">
      <w:pPr>
        <w:pStyle w:val="ListParagraph"/>
        <w:numPr>
          <w:ilvl w:val="0"/>
          <w:numId w:val="11"/>
        </w:numPr>
        <w:rPr>
          <w:rFonts w:ascii="Open Sans" w:hAnsi="Open Sans" w:cs="Open Sans"/>
          <w:sz w:val="20"/>
          <w:szCs w:val="20"/>
          <w:lang w:val="en-GB"/>
        </w:rPr>
      </w:pPr>
      <w:r w:rsidRPr="00FF2C92">
        <w:rPr>
          <w:rFonts w:ascii="Open Sans" w:hAnsi="Open Sans" w:cs="Open Sans"/>
          <w:sz w:val="20"/>
          <w:szCs w:val="20"/>
          <w:lang w:val="en-GB"/>
        </w:rPr>
        <w:t xml:space="preserve">Your application refers to one or more of the </w:t>
      </w:r>
      <w:r w:rsidR="00EA2F1D" w:rsidRPr="00FF2C92">
        <w:rPr>
          <w:rFonts w:ascii="Open Sans" w:hAnsi="Open Sans" w:cs="Open Sans"/>
          <w:sz w:val="20"/>
          <w:szCs w:val="20"/>
          <w:lang w:val="en-GB"/>
        </w:rPr>
        <w:t>four</w:t>
      </w:r>
      <w:r w:rsidR="00856680" w:rsidRPr="00FF2C92">
        <w:rPr>
          <w:rFonts w:ascii="Open Sans" w:hAnsi="Open Sans" w:cs="Open Sans"/>
          <w:sz w:val="20"/>
          <w:szCs w:val="20"/>
          <w:lang w:val="en-GB"/>
        </w:rPr>
        <w:t xml:space="preserve"> involved insect</w:t>
      </w:r>
      <w:r w:rsidRPr="00FF2C92">
        <w:rPr>
          <w:rFonts w:ascii="Open Sans" w:hAnsi="Open Sans" w:cs="Open Sans"/>
          <w:sz w:val="20"/>
          <w:szCs w:val="20"/>
          <w:lang w:val="en-GB"/>
        </w:rPr>
        <w:t xml:space="preserve"> species</w:t>
      </w:r>
      <w:r w:rsidR="00EB3D99" w:rsidRPr="00FF2C92">
        <w:rPr>
          <w:rFonts w:ascii="Open Sans" w:hAnsi="Open Sans" w:cs="Open Sans"/>
          <w:sz w:val="20"/>
          <w:szCs w:val="20"/>
          <w:lang w:val="en-GB"/>
        </w:rPr>
        <w:t xml:space="preserve"> (</w:t>
      </w:r>
      <w:r w:rsidR="00EB3D99" w:rsidRPr="00FF2C92">
        <w:rPr>
          <w:rFonts w:ascii="Open Sans" w:hAnsi="Open Sans" w:cs="Open Sans"/>
          <w:i/>
          <w:sz w:val="20"/>
          <w:szCs w:val="20"/>
          <w:lang w:val="en-GB"/>
        </w:rPr>
        <w:t xml:space="preserve">Tenebrio </w:t>
      </w:r>
      <w:proofErr w:type="spellStart"/>
      <w:r w:rsidR="00EB3D99" w:rsidRPr="00FF2C92">
        <w:rPr>
          <w:rFonts w:ascii="Open Sans" w:hAnsi="Open Sans" w:cs="Open Sans"/>
          <w:i/>
          <w:sz w:val="20"/>
          <w:szCs w:val="20"/>
          <w:lang w:val="en-GB"/>
        </w:rPr>
        <w:t>molitor</w:t>
      </w:r>
      <w:proofErr w:type="spellEnd"/>
      <w:r w:rsidR="00EB3D99" w:rsidRPr="00FF2C92">
        <w:rPr>
          <w:rFonts w:ascii="Open Sans" w:hAnsi="Open Sans" w:cs="Open Sans"/>
          <w:sz w:val="20"/>
          <w:szCs w:val="20"/>
          <w:lang w:val="en-GB"/>
        </w:rPr>
        <w:t xml:space="preserve">, </w:t>
      </w:r>
      <w:r w:rsidR="00EB3D99" w:rsidRPr="00FF2C92">
        <w:rPr>
          <w:rFonts w:ascii="Open Sans" w:hAnsi="Open Sans" w:cs="Open Sans"/>
          <w:i/>
          <w:sz w:val="20"/>
          <w:szCs w:val="20"/>
          <w:lang w:val="en-GB"/>
        </w:rPr>
        <w:t xml:space="preserve">Acheta </w:t>
      </w:r>
      <w:proofErr w:type="spellStart"/>
      <w:r w:rsidR="00EB3D99" w:rsidRPr="00FF2C92">
        <w:rPr>
          <w:rFonts w:ascii="Open Sans" w:hAnsi="Open Sans" w:cs="Open Sans"/>
          <w:i/>
          <w:sz w:val="20"/>
          <w:szCs w:val="20"/>
          <w:lang w:val="en-GB"/>
        </w:rPr>
        <w:t>domesticus</w:t>
      </w:r>
      <w:proofErr w:type="spellEnd"/>
      <w:r w:rsidR="00EB3D99" w:rsidRPr="00FF2C92">
        <w:rPr>
          <w:rFonts w:ascii="Open Sans" w:hAnsi="Open Sans" w:cs="Open Sans"/>
          <w:i/>
          <w:sz w:val="20"/>
          <w:szCs w:val="20"/>
          <w:lang w:val="en-GB"/>
        </w:rPr>
        <w:t>,</w:t>
      </w:r>
      <w:r w:rsidR="00EB3D99" w:rsidRPr="00FF2C92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="00EB3D99" w:rsidRPr="00FF2C92">
        <w:rPr>
          <w:rFonts w:ascii="Open Sans" w:hAnsi="Open Sans" w:cs="Open Sans"/>
          <w:i/>
          <w:sz w:val="20"/>
          <w:szCs w:val="20"/>
          <w:lang w:val="en-GB"/>
        </w:rPr>
        <w:t xml:space="preserve">Locusta </w:t>
      </w:r>
      <w:proofErr w:type="spellStart"/>
      <w:r w:rsidR="00EB3D99" w:rsidRPr="00FF2C92">
        <w:rPr>
          <w:rFonts w:ascii="Open Sans" w:hAnsi="Open Sans" w:cs="Open Sans"/>
          <w:i/>
          <w:sz w:val="20"/>
          <w:szCs w:val="20"/>
          <w:lang w:val="en-GB"/>
        </w:rPr>
        <w:t>migratoria</w:t>
      </w:r>
      <w:proofErr w:type="spellEnd"/>
      <w:r w:rsidR="00856680" w:rsidRPr="00FF2C92">
        <w:rPr>
          <w:rFonts w:ascii="Open Sans" w:hAnsi="Open Sans" w:cs="Open Sans"/>
          <w:i/>
          <w:sz w:val="20"/>
          <w:szCs w:val="20"/>
          <w:lang w:val="en-GB"/>
        </w:rPr>
        <w:t xml:space="preserve">, </w:t>
      </w:r>
      <w:proofErr w:type="spellStart"/>
      <w:r w:rsidR="00856680" w:rsidRPr="00FF2C92">
        <w:rPr>
          <w:rFonts w:ascii="Open Sans" w:hAnsi="Open Sans" w:cs="Open Sans"/>
          <w:i/>
          <w:sz w:val="20"/>
          <w:szCs w:val="20"/>
          <w:lang w:val="en-GB"/>
        </w:rPr>
        <w:t>Hermetia</w:t>
      </w:r>
      <w:proofErr w:type="spellEnd"/>
      <w:r w:rsidR="00856680" w:rsidRPr="00FF2C92">
        <w:rPr>
          <w:rFonts w:ascii="Open Sans" w:hAnsi="Open Sans" w:cs="Open Sans"/>
          <w:i/>
          <w:sz w:val="20"/>
          <w:szCs w:val="20"/>
          <w:lang w:val="en-GB"/>
        </w:rPr>
        <w:t xml:space="preserve"> </w:t>
      </w:r>
      <w:proofErr w:type="spellStart"/>
      <w:r w:rsidR="00856680" w:rsidRPr="00FF2C92">
        <w:rPr>
          <w:rFonts w:ascii="Open Sans" w:hAnsi="Open Sans" w:cs="Open Sans"/>
          <w:i/>
          <w:sz w:val="20"/>
          <w:szCs w:val="20"/>
          <w:lang w:val="en-GB"/>
        </w:rPr>
        <w:t>illucens</w:t>
      </w:r>
      <w:proofErr w:type="spellEnd"/>
      <w:r w:rsidR="00EB3D99" w:rsidRPr="00FF2C92">
        <w:rPr>
          <w:rFonts w:ascii="Open Sans" w:hAnsi="Open Sans" w:cs="Open Sans"/>
          <w:i/>
          <w:sz w:val="20"/>
          <w:szCs w:val="20"/>
          <w:lang w:val="en-GB"/>
        </w:rPr>
        <w:t>)</w:t>
      </w:r>
    </w:p>
    <w:p w14:paraId="4BF9B752" w14:textId="77777777" w:rsidR="00EC1E21" w:rsidRPr="00FF2C92" w:rsidRDefault="00EC1E21" w:rsidP="00AD0A5C">
      <w:pPr>
        <w:pStyle w:val="ListParagraph"/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</w:p>
    <w:p w14:paraId="637AB182" w14:textId="2C89E0D0" w:rsidR="00AD0A5C" w:rsidRPr="00FF2C92" w:rsidRDefault="00AD0A5C" w:rsidP="00AD0A5C">
      <w:pPr>
        <w:pStyle w:val="ListParagraph"/>
        <w:numPr>
          <w:ilvl w:val="0"/>
          <w:numId w:val="9"/>
        </w:numPr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You have an innovative idea </w:t>
      </w:r>
      <w:r w:rsidR="00213274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that supports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the development of the European market for insects for </w:t>
      </w:r>
      <w:r w:rsidR="005E5998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feed applications</w:t>
      </w:r>
    </w:p>
    <w:p w14:paraId="64D74BB5" w14:textId="77777777" w:rsidR="00A5293B" w:rsidRPr="00FF2C92" w:rsidRDefault="00A5293B" w:rsidP="00A5293B">
      <w:pPr>
        <w:pStyle w:val="ListParagraph"/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</w:p>
    <w:p w14:paraId="74F8B88B" w14:textId="30931187" w:rsidR="00AD0A5C" w:rsidRPr="00FF2C92" w:rsidRDefault="00AD0A5C" w:rsidP="00AD0A5C">
      <w:pPr>
        <w:pStyle w:val="ListParagraph"/>
        <w:numPr>
          <w:ilvl w:val="0"/>
          <w:numId w:val="9"/>
        </w:numPr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You can show clearly in your application how the development/implementation of your idea supports the acceleration of the insects </w:t>
      </w:r>
      <w:r w:rsidR="005E5998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for animal feed 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market in Europe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72"/>
      </w:tblGrid>
      <w:tr w:rsidR="00AD0A5C" w:rsidRPr="00BE786B" w14:paraId="1B1C6A82" w14:textId="77777777" w:rsidTr="22A3CF28">
        <w:tc>
          <w:tcPr>
            <w:tcW w:w="9072" w:type="dxa"/>
          </w:tcPr>
          <w:p w14:paraId="04CC910E" w14:textId="287BA966" w:rsidR="00AD0A5C" w:rsidRPr="00FF2C92" w:rsidRDefault="00AD0A5C" w:rsidP="007A0384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</w:pPr>
            <w:r w:rsidRPr="00FF2C92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  <w:t xml:space="preserve">How does your idea support the acceleration of the European market for insects for </w:t>
            </w:r>
            <w:r w:rsidR="00BE786B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  <w:t>animal</w:t>
            </w:r>
            <w:r w:rsidR="00946D51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FF2C92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  <w:t>consumption? (</w:t>
            </w:r>
            <w:r w:rsidRPr="00FF2C92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US"/>
              </w:rPr>
              <w:t xml:space="preserve">Max. </w:t>
            </w:r>
            <w:r w:rsidR="0CFAF077" w:rsidRPr="00946D51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  <w:t>250</w:t>
            </w:r>
            <w:r w:rsidRPr="00FF2C92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  <w:t xml:space="preserve"> words)</w:t>
            </w:r>
          </w:p>
          <w:p w14:paraId="36E57092" w14:textId="77777777" w:rsidR="00AD0A5C" w:rsidRPr="00FF2C92" w:rsidRDefault="00AD0A5C" w:rsidP="007A0384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2C2EAC0F" w14:textId="77777777" w:rsidR="00AD0A5C" w:rsidRPr="00FF2C92" w:rsidRDefault="00AD0A5C" w:rsidP="00AD0A5C">
      <w:pPr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</w:p>
    <w:p w14:paraId="158B8315" w14:textId="2EF4358D" w:rsidR="00AD0A5C" w:rsidRPr="00FF2C92" w:rsidRDefault="00AD0A5C" w:rsidP="00AD0A5C">
      <w:pPr>
        <w:rPr>
          <w:rFonts w:ascii="Open Sans" w:hAnsi="Open Sans" w:cs="Open Sans"/>
          <w:sz w:val="20"/>
          <w:szCs w:val="20"/>
          <w:lang w:val="en-US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Which of these four service areas best suits your needs? (</w:t>
      </w:r>
      <w:proofErr w:type="gramStart"/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one</w:t>
      </w:r>
      <w:proofErr w:type="gramEnd"/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choice</w:t>
      </w:r>
      <w:r w:rsidR="00BA31D6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only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)</w:t>
      </w:r>
    </w:p>
    <w:p w14:paraId="243088FC" w14:textId="77777777" w:rsidR="00AD0A5C" w:rsidRPr="00FF2C92" w:rsidRDefault="00AD0A5C" w:rsidP="00AD0A5C">
      <w:pPr>
        <w:pStyle w:val="ListParagraph"/>
        <w:numPr>
          <w:ilvl w:val="0"/>
          <w:numId w:val="8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Technological services</w:t>
      </w:r>
    </w:p>
    <w:p w14:paraId="7503E28B" w14:textId="77777777" w:rsidR="00AD0A5C" w:rsidRPr="00FF2C92" w:rsidRDefault="00AD0A5C" w:rsidP="00AD0A5C">
      <w:pPr>
        <w:pStyle w:val="ListParagraph"/>
        <w:numPr>
          <w:ilvl w:val="0"/>
          <w:numId w:val="8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Food development and innovation</w:t>
      </w:r>
    </w:p>
    <w:p w14:paraId="61A8DDE6" w14:textId="4F7570A9" w:rsidR="00FF2C92" w:rsidRPr="00FF2C92" w:rsidRDefault="00FF2C92" w:rsidP="00FF2C92">
      <w:pPr>
        <w:pStyle w:val="ListParagraph"/>
        <w:numPr>
          <w:ilvl w:val="0"/>
          <w:numId w:val="8"/>
        </w:numPr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Marketing and communication services </w:t>
      </w:r>
    </w:p>
    <w:p w14:paraId="53ED8785" w14:textId="7C624974" w:rsidR="00AD0A5C" w:rsidRPr="00FF2C92" w:rsidRDefault="00AD0A5C" w:rsidP="00FF2C92">
      <w:pPr>
        <w:pStyle w:val="ListParagraph"/>
        <w:numPr>
          <w:ilvl w:val="0"/>
          <w:numId w:val="8"/>
        </w:numPr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Strategic business servic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72"/>
      </w:tblGrid>
      <w:tr w:rsidR="00AD0A5C" w:rsidRPr="00A20FF5" w14:paraId="73E06E5D" w14:textId="77777777" w:rsidTr="007A0384">
        <w:tc>
          <w:tcPr>
            <w:tcW w:w="9072" w:type="dxa"/>
          </w:tcPr>
          <w:p w14:paraId="5A74E01E" w14:textId="77777777" w:rsidR="00AD0A5C" w:rsidRPr="00FF2C92" w:rsidRDefault="00AD0A5C" w:rsidP="007A0384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</w:pPr>
            <w:r w:rsidRPr="00FF2C92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  <w:t>This area fits best my idea because</w:t>
            </w:r>
            <w:proofErr w:type="gramStart"/>
            <w:r w:rsidRPr="00FF2C92"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  <w:t>.....</w:t>
            </w:r>
            <w:proofErr w:type="gramEnd"/>
          </w:p>
          <w:p w14:paraId="50C6C0D4" w14:textId="77777777" w:rsidR="00AD0A5C" w:rsidRPr="00FF2C92" w:rsidRDefault="00AD0A5C" w:rsidP="007A0384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03F6CE77" w14:textId="77777777" w:rsidR="00AD0A5C" w:rsidRPr="00FF2C92" w:rsidRDefault="00AD0A5C" w:rsidP="00AD0A5C">
      <w:pPr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</w:p>
    <w:p w14:paraId="2E5B5544" w14:textId="7C00F38C" w:rsidR="00AD0A5C" w:rsidRPr="00FF2C92" w:rsidRDefault="00AD0A5C" w:rsidP="00AD0A5C">
      <w:pPr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Which of these services </w:t>
      </w:r>
      <w:r w:rsidR="7EC35407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might be suitable to support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your request/idea</w:t>
      </w:r>
      <w:r w:rsidR="00680FDE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(you can choose more than </w:t>
      </w:r>
      <w:proofErr w:type="gramStart"/>
      <w:r w:rsidR="00680FDE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one)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:</w:t>
      </w:r>
      <w:proofErr w:type="gramEnd"/>
    </w:p>
    <w:p w14:paraId="00E2E7BA" w14:textId="77777777" w:rsidR="00AD0A5C" w:rsidRPr="00FF2C92" w:rsidRDefault="00AD0A5C" w:rsidP="00AD0A5C">
      <w:pPr>
        <w:pStyle w:val="ListParagraph"/>
        <w:numPr>
          <w:ilvl w:val="0"/>
          <w:numId w:val="7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Want to measure emissions/greenhouse gases</w:t>
      </w:r>
    </w:p>
    <w:p w14:paraId="1BE06BC4" w14:textId="77777777" w:rsidR="00AD0A5C" w:rsidRPr="00FF2C92" w:rsidRDefault="00AD0A5C" w:rsidP="00AD0A5C">
      <w:pPr>
        <w:pStyle w:val="ListParagraph"/>
        <w:numPr>
          <w:ilvl w:val="0"/>
          <w:numId w:val="7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Want to optimise any of the following: breeding, feeding, substrate, productivity, food safety, shelf life, and/or nutritional quality</w:t>
      </w:r>
    </w:p>
    <w:p w14:paraId="0B930397" w14:textId="77777777" w:rsidR="00AD0A5C" w:rsidRPr="00FF2C92" w:rsidRDefault="00AD0A5C" w:rsidP="00AD0A5C">
      <w:pPr>
        <w:pStyle w:val="ListParagraph"/>
        <w:numPr>
          <w:ilvl w:val="0"/>
          <w:numId w:val="7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Want to develop/optimise technology</w:t>
      </w:r>
    </w:p>
    <w:p w14:paraId="21FD7E7A" w14:textId="763C9C6A" w:rsidR="00AD0A5C" w:rsidRPr="006338EA" w:rsidRDefault="00AD0A5C" w:rsidP="00AD0A5C">
      <w:pPr>
        <w:pStyle w:val="ListParagraph"/>
        <w:numPr>
          <w:ilvl w:val="0"/>
          <w:numId w:val="7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Want to </w:t>
      </w:r>
      <w:r w:rsidR="00FC01F0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gain knowledge </w:t>
      </w:r>
      <w:r w:rsidR="00FC01F0"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on</w:t>
      </w:r>
      <w:r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</w:t>
      </w:r>
      <w:r w:rsidR="006338EA" w:rsidRPr="006E43B9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producers </w:t>
      </w:r>
      <w:r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needs</w:t>
      </w:r>
      <w:r w:rsidR="1CBF7727" w:rsidRPr="6E46B6A6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and </w:t>
      </w:r>
      <w:r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acceptance in target markets</w:t>
      </w:r>
    </w:p>
    <w:p w14:paraId="14E9DC83" w14:textId="22FF531E" w:rsidR="00AD0A5C" w:rsidRPr="00FF2C92" w:rsidRDefault="00AD0A5C" w:rsidP="00AD0A5C">
      <w:pPr>
        <w:pStyle w:val="ListParagraph"/>
        <w:numPr>
          <w:ilvl w:val="0"/>
          <w:numId w:val="7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Want to develop a </w:t>
      </w:r>
      <w:r w:rsidR="003322AE"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f</w:t>
      </w:r>
      <w:r w:rsidR="003322AE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ee</w:t>
      </w:r>
      <w:r w:rsidR="003322AE"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d </w:t>
      </w:r>
      <w:r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product</w:t>
      </w:r>
      <w:r w:rsidRPr="006338EA">
        <w:rPr>
          <w:rFonts w:ascii="Open Sans" w:hAnsi="Open Sans" w:cs="Open Sans"/>
          <w:sz w:val="20"/>
          <w:szCs w:val="20"/>
          <w:lang w:val="en-US"/>
        </w:rPr>
        <w:t xml:space="preserve"> for </w:t>
      </w:r>
      <w:r w:rsidR="003322AE">
        <w:rPr>
          <w:rFonts w:ascii="Open Sans" w:hAnsi="Open Sans" w:cs="Open Sans"/>
          <w:sz w:val="20"/>
          <w:szCs w:val="20"/>
          <w:lang w:val="en-US"/>
        </w:rPr>
        <w:t>anim</w:t>
      </w:r>
      <w:r w:rsidR="00F8121F">
        <w:rPr>
          <w:rFonts w:ascii="Open Sans" w:hAnsi="Open Sans" w:cs="Open Sans"/>
          <w:sz w:val="20"/>
          <w:szCs w:val="20"/>
          <w:lang w:val="en-US"/>
        </w:rPr>
        <w:t>al</w:t>
      </w:r>
      <w:r w:rsidR="003322AE" w:rsidRPr="006338EA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Pr="006338EA">
        <w:rPr>
          <w:rFonts w:ascii="Open Sans" w:hAnsi="Open Sans" w:cs="Open Sans"/>
          <w:sz w:val="20"/>
          <w:szCs w:val="20"/>
          <w:lang w:val="en-US"/>
        </w:rPr>
        <w:t>consumption</w:t>
      </w:r>
      <w:r w:rsidRPr="006338EA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which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contains insect ingredients</w:t>
      </w:r>
    </w:p>
    <w:p w14:paraId="6ABD42AD" w14:textId="60790E20" w:rsidR="00AD0A5C" w:rsidRPr="00FF2C92" w:rsidRDefault="00AD0A5C" w:rsidP="00AD0A5C">
      <w:pPr>
        <w:pStyle w:val="ListParagraph"/>
        <w:numPr>
          <w:ilvl w:val="0"/>
          <w:numId w:val="7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Want to develop suitable marketing strategies to promote </w:t>
      </w:r>
      <w:r w:rsidRPr="6E46B6A6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f</w:t>
      </w:r>
      <w:r w:rsidR="00F8121F" w:rsidRPr="6E46B6A6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ee</w:t>
      </w:r>
      <w:r w:rsidRPr="6E46B6A6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d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products which contain insects</w:t>
      </w:r>
    </w:p>
    <w:p w14:paraId="0AEEDC2B" w14:textId="3C9AFA4A" w:rsidR="7DB758C9" w:rsidRDefault="7DB758C9" w:rsidP="6E46B6A6">
      <w:pPr>
        <w:pStyle w:val="ListParagraph"/>
        <w:numPr>
          <w:ilvl w:val="0"/>
          <w:numId w:val="7"/>
        </w:numPr>
        <w:rPr>
          <w:rFonts w:eastAsiaTheme="minorEastAsia"/>
          <w:color w:val="000000" w:themeColor="text1"/>
          <w:sz w:val="20"/>
          <w:szCs w:val="20"/>
          <w:lang w:val="en-GB"/>
        </w:rPr>
      </w:pPr>
      <w:r w:rsidRPr="006E43B9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Want support to connect with stakeholders and communicate results, as in events or publications scientific</w:t>
      </w:r>
    </w:p>
    <w:p w14:paraId="010F14D6" w14:textId="297B801F" w:rsidR="00AD0A5C" w:rsidRPr="00FF2C92" w:rsidRDefault="00AD0A5C" w:rsidP="00AD0A5C">
      <w:pPr>
        <w:pStyle w:val="ListParagraph"/>
        <w:numPr>
          <w:ilvl w:val="0"/>
          <w:numId w:val="7"/>
        </w:numPr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Want to propose a new innovative idea which does not fit in one of these categories but still supports the goal of accelerating the European insect market </w:t>
      </w:r>
      <w:r w:rsidRPr="00FF2C92">
        <w:rPr>
          <w:rFonts w:ascii="Open Sans" w:hAnsi="Open Sans" w:cs="Open Sans"/>
          <w:sz w:val="20"/>
          <w:szCs w:val="20"/>
          <w:lang w:val="en-US"/>
        </w:rPr>
        <w:t xml:space="preserve">for </w:t>
      </w:r>
      <w:r w:rsidR="00F8121F">
        <w:rPr>
          <w:rFonts w:ascii="Open Sans" w:hAnsi="Open Sans" w:cs="Open Sans"/>
          <w:sz w:val="20"/>
          <w:szCs w:val="20"/>
          <w:lang w:val="en-US"/>
        </w:rPr>
        <w:t>animal</w:t>
      </w:r>
      <w:r w:rsidR="00F8121F" w:rsidRPr="00FF2C92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Pr="00FF2C92">
        <w:rPr>
          <w:rFonts w:ascii="Open Sans" w:hAnsi="Open Sans" w:cs="Open Sans"/>
          <w:sz w:val="20"/>
          <w:szCs w:val="20"/>
          <w:lang w:val="en-US"/>
        </w:rPr>
        <w:t>consumption</w:t>
      </w:r>
    </w:p>
    <w:p w14:paraId="7B9D1B47" w14:textId="77777777" w:rsidR="008644F7" w:rsidRPr="00FF2C92" w:rsidRDefault="008644F7" w:rsidP="008644F7">
      <w:pPr>
        <w:pStyle w:val="ListParagraph"/>
        <w:rPr>
          <w:rFonts w:ascii="Open Sans" w:eastAsiaTheme="minorEastAsia" w:hAnsi="Open Sans" w:cs="Open Sans"/>
          <w:color w:val="000000" w:themeColor="text1"/>
          <w:sz w:val="20"/>
          <w:szCs w:val="20"/>
          <w:lang w:val="en-GB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72"/>
      </w:tblGrid>
      <w:tr w:rsidR="00AD0A5C" w:rsidRPr="00A20FF5" w14:paraId="123F572A" w14:textId="77777777" w:rsidTr="6AE478AE">
        <w:tc>
          <w:tcPr>
            <w:tcW w:w="9072" w:type="dxa"/>
          </w:tcPr>
          <w:p w14:paraId="3A9F1582" w14:textId="0DE342FF" w:rsidR="00AD0A5C" w:rsidRPr="00FF2C92" w:rsidRDefault="00AD0A5C" w:rsidP="6AE478AE">
            <w:pPr>
              <w:pStyle w:val="ListParagraph"/>
              <w:ind w:left="0"/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</w:pPr>
            <w:r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>This</w:t>
            </w:r>
            <w:r w:rsidR="4ED257A4"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 xml:space="preserve"> (these)</w:t>
            </w:r>
            <w:r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 xml:space="preserve"> service</w:t>
            </w:r>
            <w:r w:rsidR="0C97C29A"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>(s)</w:t>
            </w:r>
            <w:r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 xml:space="preserve"> is</w:t>
            </w:r>
            <w:r w:rsidR="0433D4AA"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>/are</w:t>
            </w:r>
            <w:r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 xml:space="preserve"> required for my idea because it</w:t>
            </w:r>
            <w:r w:rsidR="46328D67"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>/they</w:t>
            </w:r>
            <w:r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 xml:space="preserve"> will enable me to</w:t>
            </w:r>
            <w:proofErr w:type="gramStart"/>
            <w:r w:rsidRPr="00FF2C92"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  <w:t>…..</w:t>
            </w:r>
            <w:proofErr w:type="gramEnd"/>
          </w:p>
          <w:p w14:paraId="0408E5D0" w14:textId="77777777" w:rsidR="00AD0A5C" w:rsidRPr="00FF2C92" w:rsidRDefault="00AD0A5C" w:rsidP="007A0384">
            <w:pPr>
              <w:pStyle w:val="ListParagraph"/>
              <w:ind w:left="0"/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</w:pPr>
          </w:p>
          <w:p w14:paraId="64650360" w14:textId="77777777" w:rsidR="00AD0A5C" w:rsidRPr="00FF2C92" w:rsidRDefault="00AD0A5C" w:rsidP="007A0384">
            <w:pPr>
              <w:pStyle w:val="ListParagraph"/>
              <w:ind w:left="0"/>
              <w:rPr>
                <w:rFonts w:ascii="Open Sans" w:eastAsiaTheme="minorEastAsia" w:hAnsi="Open Sans" w:cs="Open Sans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14:paraId="438B6987" w14:textId="484115D1" w:rsidR="00AD0A5C" w:rsidRPr="00FF2C92" w:rsidRDefault="00AD0A5C" w:rsidP="00AD0A5C">
      <w:pPr>
        <w:rPr>
          <w:rFonts w:ascii="Open Sans" w:hAnsi="Open Sans" w:cs="Open Sans"/>
          <w:sz w:val="20"/>
          <w:szCs w:val="20"/>
          <w:lang w:val="en-GB"/>
        </w:rPr>
      </w:pPr>
    </w:p>
    <w:p w14:paraId="70A404C8" w14:textId="1299F3A9" w:rsidR="008640DA" w:rsidRPr="00FF2C92" w:rsidRDefault="2BAA20C1" w:rsidP="008640DA">
      <w:pPr>
        <w:pStyle w:val="ListParagraph"/>
        <w:numPr>
          <w:ilvl w:val="0"/>
          <w:numId w:val="1"/>
        </w:numPr>
        <w:rPr>
          <w:rFonts w:ascii="Open Sans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The applicant </w:t>
      </w:r>
      <w:proofErr w:type="gramStart"/>
      <w:r w:rsidRPr="00FF2C92">
        <w:rPr>
          <w:rFonts w:ascii="Open Sans" w:hAnsi="Open Sans" w:cs="Open Sans"/>
          <w:color w:val="000000" w:themeColor="text1"/>
          <w:sz w:val="20"/>
          <w:szCs w:val="20"/>
          <w:lang w:val="en-GB"/>
        </w:rPr>
        <w:t>is aware of the fact that</w:t>
      </w:r>
      <w:proofErr w:type="gramEnd"/>
      <w:r w:rsidRPr="00FF2C92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the support granted by the ValuSect voucher scheme is de-minimis support and hereby</w:t>
      </w:r>
      <w:r w:rsidR="008640DA" w:rsidRPr="00FF2C92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attach a signed de minimis declaration and a signed SME declaration to the application mail.</w:t>
      </w:r>
    </w:p>
    <w:p w14:paraId="43E0EB86" w14:textId="1BD30EC9" w:rsidR="2BAA20C1" w:rsidRPr="00FF2C92" w:rsidRDefault="2BAA20C1" w:rsidP="008640DA">
      <w:pPr>
        <w:pStyle w:val="ListParagraph"/>
        <w:rPr>
          <w:rFonts w:ascii="Open Sans" w:hAnsi="Open Sans" w:cs="Open Sans"/>
          <w:sz w:val="20"/>
          <w:szCs w:val="20"/>
          <w:lang w:val="en-GB"/>
        </w:rPr>
      </w:pPr>
    </w:p>
    <w:p w14:paraId="255C00BE" w14:textId="62ECD60C" w:rsidR="2BAA20C1" w:rsidRPr="00FF2C92" w:rsidRDefault="2BAA20C1" w:rsidP="0B9098B9">
      <w:pPr>
        <w:pStyle w:val="ListParagraph"/>
        <w:numPr>
          <w:ilvl w:val="0"/>
          <w:numId w:val="1"/>
        </w:numPr>
        <w:rPr>
          <w:rFonts w:ascii="Open Sans" w:eastAsiaTheme="minorEastAsia" w:hAnsi="Open Sans" w:cs="Open Sans"/>
          <w:sz w:val="20"/>
          <w:szCs w:val="20"/>
          <w:lang w:val="en-GB"/>
        </w:rPr>
      </w:pPr>
      <w:r w:rsidRPr="00FF2C92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The applicant </w:t>
      </w:r>
      <w:r w:rsidR="58712799" w:rsidRPr="00FF2C92">
        <w:rPr>
          <w:rFonts w:ascii="Open Sans" w:hAnsi="Open Sans" w:cs="Open Sans"/>
          <w:color w:val="000000" w:themeColor="text1"/>
          <w:sz w:val="20"/>
          <w:szCs w:val="20"/>
          <w:lang w:val="en-GB"/>
        </w:rPr>
        <w:t>agrees with the</w:t>
      </w:r>
      <w:r w:rsidRPr="00FF2C92">
        <w:rPr>
          <w:rFonts w:ascii="Open Sans" w:hAnsi="Open Sans" w:cs="Open Sans"/>
          <w:color w:val="000000" w:themeColor="text1"/>
          <w:sz w:val="20"/>
          <w:szCs w:val="20"/>
          <w:lang w:val="en-GB"/>
        </w:rPr>
        <w:t xml:space="preserve"> </w:t>
      </w:r>
      <w:hyperlink r:id="rId12" w:history="1">
        <w:r w:rsidR="00142EC3" w:rsidRPr="00FF2C92">
          <w:rPr>
            <w:rStyle w:val="Hyperlink"/>
            <w:rFonts w:ascii="Open Sans" w:hAnsi="Open Sans" w:cs="Open Sans"/>
            <w:sz w:val="20"/>
            <w:szCs w:val="20"/>
            <w:lang w:val="en-GB"/>
          </w:rPr>
          <w:t xml:space="preserve">data </w:t>
        </w:r>
        <w:r w:rsidR="00E01662" w:rsidRPr="00FF2C92">
          <w:rPr>
            <w:rStyle w:val="Hyperlink"/>
            <w:rFonts w:ascii="Open Sans" w:hAnsi="Open Sans" w:cs="Open Sans"/>
            <w:sz w:val="20"/>
            <w:szCs w:val="20"/>
            <w:lang w:val="en-GB"/>
          </w:rPr>
          <w:t xml:space="preserve">privacy </w:t>
        </w:r>
        <w:r w:rsidR="00142EC3" w:rsidRPr="00FF2C92">
          <w:rPr>
            <w:rStyle w:val="Hyperlink"/>
            <w:rFonts w:ascii="Open Sans" w:hAnsi="Open Sans" w:cs="Open Sans"/>
            <w:sz w:val="20"/>
            <w:szCs w:val="20"/>
            <w:lang w:val="en-GB"/>
          </w:rPr>
          <w:t>policy agreement</w:t>
        </w:r>
      </w:hyperlink>
    </w:p>
    <w:p w14:paraId="3F851542" w14:textId="3943E414" w:rsidR="54C2A9B6" w:rsidRPr="00FF2C92" w:rsidRDefault="54C2A9B6" w:rsidP="54C2A9B6">
      <w:pPr>
        <w:rPr>
          <w:rFonts w:ascii="Open Sans" w:hAnsi="Open Sans" w:cs="Open Sans"/>
          <w:sz w:val="20"/>
          <w:szCs w:val="20"/>
          <w:lang w:val="en-GB"/>
        </w:rPr>
      </w:pPr>
    </w:p>
    <w:p w14:paraId="7C91B378" w14:textId="446DA4A8" w:rsidR="00BF2EFA" w:rsidRPr="006A41FB" w:rsidRDefault="00BF2EFA" w:rsidP="00BF2EFA">
      <w:pPr>
        <w:pStyle w:val="Headline4"/>
        <w:rPr>
          <w:rFonts w:ascii="Open Sans" w:hAnsi="Open Sans" w:cs="Open Sans"/>
          <w:b/>
          <w:bCs/>
          <w:color w:val="2E74B5"/>
          <w:sz w:val="24"/>
          <w:szCs w:val="24"/>
          <w:lang w:val="en-GB"/>
        </w:rPr>
      </w:pPr>
      <w:r w:rsidRPr="006A41FB">
        <w:rPr>
          <w:rFonts w:ascii="Open Sans" w:hAnsi="Open Sans" w:cs="Open Sans"/>
          <w:b/>
          <w:bCs/>
          <w:color w:val="2E74B5"/>
          <w:sz w:val="24"/>
          <w:szCs w:val="24"/>
          <w:lang w:val="en-GB"/>
        </w:rPr>
        <w:t>Specific criteria</w:t>
      </w:r>
    </w:p>
    <w:p w14:paraId="25431F3A" w14:textId="71D6DE22" w:rsidR="00F02200" w:rsidRPr="00FF2C92" w:rsidRDefault="00F02200" w:rsidP="00F02200">
      <w:pPr>
        <w:pStyle w:val="Headline4"/>
        <w:numPr>
          <w:ilvl w:val="0"/>
          <w:numId w:val="14"/>
        </w:numPr>
        <w:ind w:left="426" w:hanging="66"/>
        <w:jc w:val="both"/>
        <w:rPr>
          <w:rFonts w:ascii="Open Sans" w:hAnsi="Open Sans" w:cs="Open Sans"/>
          <w:b/>
          <w:bCs/>
          <w:color w:val="auto"/>
        </w:rPr>
      </w:pPr>
      <w:r w:rsidRPr="00FF2C92">
        <w:rPr>
          <w:rFonts w:ascii="Open Sans" w:hAnsi="Open Sans" w:cs="Open Sans"/>
          <w:b/>
          <w:bCs/>
          <w:color w:val="auto"/>
          <w:lang w:val="en-GB"/>
        </w:rPr>
        <w:t>Title and summary</w:t>
      </w:r>
    </w:p>
    <w:p w14:paraId="50B4B617" w14:textId="19C702D5" w:rsidR="00E52174" w:rsidRPr="00FF2C92" w:rsidRDefault="00E52174" w:rsidP="00F02200">
      <w:pPr>
        <w:ind w:left="708"/>
        <w:jc w:val="both"/>
        <w:rPr>
          <w:rFonts w:ascii="Open Sans" w:eastAsia="Calibri" w:hAnsi="Open Sans" w:cs="Open Sans"/>
          <w:i/>
          <w:iCs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Mention a title for the case and </w:t>
      </w:r>
      <w:r w:rsidR="000570DD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briefly 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describe your idea</w:t>
      </w:r>
      <w:r w:rsidR="000570DD" w:rsidRPr="6E46B6A6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,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 xml:space="preserve"> including the main goal and expected results. </w:t>
      </w:r>
      <w:r w:rsidRPr="00FF2C92">
        <w:rPr>
          <w:rFonts w:ascii="Open Sans" w:eastAsia="Calibri" w:hAnsi="Open Sans" w:cs="Open Sans"/>
          <w:i/>
          <w:iCs/>
          <w:color w:val="000000" w:themeColor="text1"/>
          <w:sz w:val="20"/>
          <w:szCs w:val="20"/>
          <w:lang w:val="en-GB"/>
        </w:rPr>
        <w:t>Consider that, if the application is selected, the summary will be published through all communication channels of the project, therefore it should not contain confidential information</w:t>
      </w:r>
      <w:r w:rsidR="54FDC5F4" w:rsidRPr="6E46B6A6">
        <w:rPr>
          <w:rFonts w:ascii="Open Sans" w:eastAsia="Calibri" w:hAnsi="Open Sans" w:cs="Open Sans"/>
          <w:i/>
          <w:iCs/>
          <w:color w:val="000000" w:themeColor="text1"/>
          <w:sz w:val="20"/>
          <w:szCs w:val="20"/>
          <w:lang w:val="en-GB"/>
        </w:rPr>
        <w:t xml:space="preserve"> </w:t>
      </w:r>
      <w:r w:rsidR="54FDC5F4" w:rsidRPr="6E46B6A6"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  <w:t>(max. 250 words)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00F02200" w:rsidRPr="006A41FB" w14:paraId="7FC257CD" w14:textId="77777777" w:rsidTr="00061A53">
        <w:tc>
          <w:tcPr>
            <w:tcW w:w="9060" w:type="dxa"/>
          </w:tcPr>
          <w:p w14:paraId="0FB17365" w14:textId="77777777" w:rsidR="00F02200" w:rsidRPr="00FF2C92" w:rsidRDefault="00F02200" w:rsidP="00061A53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  <w:p w14:paraId="25A4B24D" w14:textId="77777777" w:rsidR="00F02200" w:rsidRPr="00FF2C92" w:rsidRDefault="00F02200" w:rsidP="00061A53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  <w:p w14:paraId="3A58E7D3" w14:textId="77777777" w:rsidR="00F02200" w:rsidRPr="00FF2C92" w:rsidRDefault="00F02200" w:rsidP="00061A53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</w:tc>
      </w:tr>
    </w:tbl>
    <w:p w14:paraId="26287283" w14:textId="77777777" w:rsidR="00F02200" w:rsidRPr="00FF2C92" w:rsidRDefault="00F02200" w:rsidP="00F02200">
      <w:pPr>
        <w:pStyle w:val="Text"/>
        <w:rPr>
          <w:lang w:val="en-GB"/>
        </w:rPr>
      </w:pPr>
    </w:p>
    <w:p w14:paraId="787B7073" w14:textId="439078B4" w:rsidR="00BF2EFA" w:rsidRPr="00FF2C92" w:rsidRDefault="00BF2EFA" w:rsidP="00BF2EFA">
      <w:pPr>
        <w:pStyle w:val="Headline4"/>
        <w:numPr>
          <w:ilvl w:val="0"/>
          <w:numId w:val="14"/>
        </w:numPr>
        <w:ind w:left="426" w:hanging="66"/>
        <w:jc w:val="both"/>
        <w:rPr>
          <w:rFonts w:ascii="Open Sans" w:hAnsi="Open Sans" w:cs="Open Sans"/>
          <w:b/>
          <w:bCs/>
          <w:color w:val="auto"/>
        </w:rPr>
      </w:pPr>
      <w:bookmarkStart w:id="6" w:name="_Toc57195140"/>
      <w:r w:rsidRPr="00FF2C92">
        <w:rPr>
          <w:rFonts w:ascii="Open Sans" w:hAnsi="Open Sans" w:cs="Open Sans"/>
          <w:b/>
          <w:bCs/>
          <w:color w:val="auto"/>
          <w:lang w:val="en-GB"/>
        </w:rPr>
        <w:t>In</w:t>
      </w:r>
      <w:proofErr w:type="spellStart"/>
      <w:r w:rsidRPr="00FF2C92">
        <w:rPr>
          <w:rFonts w:ascii="Open Sans" w:hAnsi="Open Sans" w:cs="Open Sans"/>
          <w:b/>
          <w:bCs/>
          <w:color w:val="auto"/>
        </w:rPr>
        <w:t>troduction</w:t>
      </w:r>
      <w:bookmarkEnd w:id="6"/>
      <w:proofErr w:type="spellEnd"/>
    </w:p>
    <w:p w14:paraId="3295D9EC" w14:textId="5B58E5DB" w:rsidR="00BF2EFA" w:rsidRPr="00FF2C92" w:rsidRDefault="00BF2EFA" w:rsidP="0038131A">
      <w:pPr>
        <w:ind w:left="708"/>
        <w:jc w:val="both"/>
        <w:rPr>
          <w:rFonts w:ascii="Open Sans" w:eastAsia="Calibri" w:hAnsi="Open Sans" w:cs="Open Sans"/>
          <w:color w:val="000000" w:themeColor="text1"/>
          <w:sz w:val="20"/>
          <w:szCs w:val="20"/>
          <w:lang w:val="en-GB"/>
        </w:rPr>
      </w:pPr>
      <w:r w:rsidRPr="00FF2C92">
        <w:rPr>
          <w:rFonts w:ascii="Open Sans" w:eastAsiaTheme="majorEastAsia" w:hAnsi="Open Sans" w:cs="Open Sans"/>
          <w:sz w:val="20"/>
          <w:szCs w:val="20"/>
          <w:lang w:val="en-US"/>
        </w:rPr>
        <w:t xml:space="preserve">Describe the problem, challenge, need or opportunity </w:t>
      </w:r>
      <w:r w:rsidRPr="00FF2C92">
        <w:rPr>
          <w:rFonts w:ascii="Open Sans" w:hAnsi="Open Sans" w:cs="Open Sans"/>
          <w:sz w:val="20"/>
          <w:szCs w:val="20"/>
          <w:lang w:val="en-GB"/>
        </w:rPr>
        <w:t>in which you would like to be supported</w:t>
      </w:r>
      <w:r w:rsidR="00EF0008" w:rsidRPr="00FF2C92">
        <w:rPr>
          <w:rFonts w:ascii="Open Sans" w:hAnsi="Open Sans" w:cs="Open Sans"/>
          <w:sz w:val="20"/>
          <w:szCs w:val="20"/>
          <w:lang w:val="en-GB"/>
        </w:rPr>
        <w:t>.</w:t>
      </w:r>
      <w:r w:rsidR="24A414D2" w:rsidRPr="00FF2C92">
        <w:rPr>
          <w:rFonts w:ascii="Open Sans" w:hAnsi="Open Sans" w:cs="Open Sans"/>
          <w:sz w:val="20"/>
          <w:szCs w:val="20"/>
          <w:lang w:val="en-GB"/>
        </w:rPr>
        <w:t xml:space="preserve">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00BF2EFA" w:rsidRPr="006A41FB" w14:paraId="63C4340A" w14:textId="77777777" w:rsidTr="001C2C1D">
        <w:tc>
          <w:tcPr>
            <w:tcW w:w="9060" w:type="dxa"/>
          </w:tcPr>
          <w:p w14:paraId="1D251C48" w14:textId="77777777" w:rsidR="00BF2EFA" w:rsidRPr="00FF2C92" w:rsidRDefault="00BF2EFA" w:rsidP="001C2C1D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  <w:p w14:paraId="1F548C20" w14:textId="77777777" w:rsidR="00BF2EFA" w:rsidRPr="00FF2C92" w:rsidRDefault="00BF2EFA" w:rsidP="001C2C1D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  <w:p w14:paraId="39D60D2C" w14:textId="33BAC641" w:rsidR="00BF2EFA" w:rsidRPr="00FF2C92" w:rsidRDefault="00BF2EFA" w:rsidP="001C2C1D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</w:tc>
      </w:tr>
    </w:tbl>
    <w:p w14:paraId="6F137554" w14:textId="77777777" w:rsidR="00BF2EFA" w:rsidRPr="00FF2C92" w:rsidRDefault="00BF2EFA" w:rsidP="00BF2EFA">
      <w:pPr>
        <w:pStyle w:val="Headline4"/>
        <w:ind w:left="720"/>
        <w:jc w:val="both"/>
        <w:rPr>
          <w:rFonts w:ascii="Open Sans" w:hAnsi="Open Sans" w:cs="Open Sans"/>
          <w:color w:val="auto"/>
          <w:lang w:val="en-GB"/>
        </w:rPr>
      </w:pPr>
      <w:bookmarkStart w:id="7" w:name="_Toc57195141"/>
    </w:p>
    <w:p w14:paraId="790D426A" w14:textId="14327732" w:rsidR="00BF2EFA" w:rsidRPr="00FF2C92" w:rsidRDefault="00BF2EFA" w:rsidP="00BF2EFA">
      <w:pPr>
        <w:pStyle w:val="Headline4"/>
        <w:numPr>
          <w:ilvl w:val="0"/>
          <w:numId w:val="14"/>
        </w:numPr>
        <w:jc w:val="both"/>
        <w:rPr>
          <w:rFonts w:ascii="Open Sans" w:hAnsi="Open Sans" w:cs="Open Sans"/>
          <w:b/>
          <w:bCs/>
          <w:color w:val="auto"/>
        </w:rPr>
      </w:pPr>
      <w:r w:rsidRPr="00FF2C92">
        <w:rPr>
          <w:rFonts w:ascii="Open Sans" w:hAnsi="Open Sans" w:cs="Open Sans"/>
          <w:b/>
          <w:bCs/>
          <w:color w:val="auto"/>
        </w:rPr>
        <w:t>Innovation</w:t>
      </w:r>
      <w:bookmarkEnd w:id="7"/>
    </w:p>
    <w:p w14:paraId="40F6B3D6" w14:textId="004B21BF" w:rsidR="00BF2EFA" w:rsidRPr="00FF2C92" w:rsidRDefault="0061104B" w:rsidP="009705C7">
      <w:pPr>
        <w:ind w:left="720"/>
        <w:jc w:val="both"/>
        <w:rPr>
          <w:rFonts w:ascii="Open Sans" w:hAnsi="Open Sans" w:cs="Open Sans"/>
          <w:sz w:val="20"/>
          <w:szCs w:val="20"/>
          <w:lang w:val="en-GB"/>
        </w:rPr>
      </w:pPr>
      <w:r w:rsidRPr="66F85F59">
        <w:rPr>
          <w:rFonts w:ascii="Open Sans" w:eastAsiaTheme="majorEastAsia" w:hAnsi="Open Sans" w:cs="Open Sans"/>
          <w:sz w:val="20"/>
          <w:szCs w:val="20"/>
          <w:lang w:val="en-US"/>
        </w:rPr>
        <w:t xml:space="preserve">ValuSect wants to enhance innovation in the </w:t>
      </w:r>
      <w:r w:rsidR="7A4E116B" w:rsidRPr="66F85F59">
        <w:rPr>
          <w:rFonts w:ascii="Open Sans" w:eastAsiaTheme="majorEastAsia" w:hAnsi="Open Sans" w:cs="Open Sans"/>
          <w:sz w:val="20"/>
          <w:szCs w:val="20"/>
          <w:lang w:val="en-US"/>
        </w:rPr>
        <w:t>insect-based</w:t>
      </w:r>
      <w:r w:rsidRPr="66F85F59">
        <w:rPr>
          <w:rFonts w:ascii="Open Sans" w:eastAsiaTheme="majorEastAsia" w:hAnsi="Open Sans" w:cs="Open Sans"/>
          <w:sz w:val="20"/>
          <w:szCs w:val="20"/>
          <w:lang w:val="en-US"/>
        </w:rPr>
        <w:t xml:space="preserve"> f</w:t>
      </w:r>
      <w:r w:rsidR="00F8121F" w:rsidRPr="66F85F59">
        <w:rPr>
          <w:rFonts w:ascii="Open Sans" w:eastAsiaTheme="majorEastAsia" w:hAnsi="Open Sans" w:cs="Open Sans"/>
          <w:sz w:val="20"/>
          <w:szCs w:val="20"/>
          <w:lang w:val="en-US"/>
        </w:rPr>
        <w:t>ee</w:t>
      </w:r>
      <w:r w:rsidRPr="66F85F59">
        <w:rPr>
          <w:rFonts w:ascii="Open Sans" w:eastAsiaTheme="majorEastAsia" w:hAnsi="Open Sans" w:cs="Open Sans"/>
          <w:sz w:val="20"/>
          <w:szCs w:val="20"/>
          <w:lang w:val="en-US"/>
        </w:rPr>
        <w:t xml:space="preserve">d sector. </w:t>
      </w:r>
      <w:r w:rsidR="51899F70" w:rsidRPr="66F85F59">
        <w:rPr>
          <w:rFonts w:ascii="Open Sans" w:eastAsiaTheme="majorEastAsia" w:hAnsi="Open Sans" w:cs="Open Sans"/>
          <w:sz w:val="20"/>
          <w:szCs w:val="20"/>
          <w:lang w:val="en-US"/>
        </w:rPr>
        <w:t>Therefore,</w:t>
      </w:r>
      <w:r w:rsidRPr="66F85F59">
        <w:rPr>
          <w:rFonts w:ascii="Open Sans" w:eastAsiaTheme="majorEastAsia" w:hAnsi="Open Sans" w:cs="Open Sans"/>
          <w:sz w:val="20"/>
          <w:szCs w:val="20"/>
          <w:lang w:val="en-US"/>
        </w:rPr>
        <w:t xml:space="preserve"> it is important to highlight the innovati</w:t>
      </w:r>
      <w:r w:rsidR="006C646E" w:rsidRPr="66F85F59">
        <w:rPr>
          <w:rFonts w:ascii="Open Sans" w:eastAsiaTheme="majorEastAsia" w:hAnsi="Open Sans" w:cs="Open Sans"/>
          <w:sz w:val="20"/>
          <w:szCs w:val="20"/>
          <w:lang w:val="en-US"/>
        </w:rPr>
        <w:t>ve character</w:t>
      </w:r>
      <w:r w:rsidRPr="66F85F59">
        <w:rPr>
          <w:rFonts w:ascii="Open Sans" w:eastAsiaTheme="majorEastAsia" w:hAnsi="Open Sans" w:cs="Open Sans"/>
          <w:sz w:val="20"/>
          <w:szCs w:val="20"/>
          <w:lang w:val="en-US"/>
        </w:rPr>
        <w:t xml:space="preserve"> of your</w:t>
      </w:r>
      <w:r w:rsidR="006C646E" w:rsidRPr="66F85F59">
        <w:rPr>
          <w:rFonts w:ascii="Open Sans" w:eastAsiaTheme="majorEastAsia" w:hAnsi="Open Sans" w:cs="Open Sans"/>
          <w:sz w:val="20"/>
          <w:szCs w:val="20"/>
          <w:lang w:val="en-US"/>
        </w:rPr>
        <w:t xml:space="preserve"> proposal.</w:t>
      </w:r>
      <w:r w:rsidR="008049B5" w:rsidRPr="66F85F59">
        <w:rPr>
          <w:rFonts w:ascii="Open Sans" w:hAnsi="Open Sans" w:cs="Open Sans"/>
          <w:b/>
          <w:bCs/>
          <w:lang w:val="en-GB"/>
        </w:rPr>
        <w:t xml:space="preserve"> </w:t>
      </w:r>
      <w:r w:rsidRPr="66F85F59">
        <w:rPr>
          <w:rFonts w:ascii="Open Sans" w:hAnsi="Open Sans" w:cs="Open Sans"/>
          <w:b/>
          <w:bCs/>
          <w:lang w:val="en-GB"/>
        </w:rPr>
        <w:t xml:space="preserve"> </w:t>
      </w:r>
      <w:r w:rsidRPr="006A41FB">
        <w:rPr>
          <w:lang w:val="en-GB"/>
        </w:rPr>
        <w:br/>
      </w:r>
      <w:r w:rsidRPr="006A41FB">
        <w:rPr>
          <w:lang w:val="en-GB"/>
        </w:rPr>
        <w:br/>
      </w:r>
      <w:r w:rsidR="00BF2EFA" w:rsidRPr="66F85F59">
        <w:rPr>
          <w:rFonts w:ascii="Open Sans" w:hAnsi="Open Sans" w:cs="Open Sans"/>
          <w:sz w:val="20"/>
          <w:szCs w:val="20"/>
          <w:lang w:val="en-GB"/>
        </w:rPr>
        <w:t xml:space="preserve">What is the </w:t>
      </w:r>
      <w:proofErr w:type="gramStart"/>
      <w:r w:rsidR="00BF2EFA" w:rsidRPr="66F85F59">
        <w:rPr>
          <w:rFonts w:ascii="Open Sans" w:hAnsi="Open Sans" w:cs="Open Sans"/>
          <w:sz w:val="20"/>
          <w:szCs w:val="20"/>
          <w:lang w:val="en-GB"/>
        </w:rPr>
        <w:t>current status</w:t>
      </w:r>
      <w:proofErr w:type="gramEnd"/>
      <w:r w:rsidR="00BF2EFA" w:rsidRPr="66F85F59">
        <w:rPr>
          <w:rFonts w:ascii="Open Sans" w:hAnsi="Open Sans" w:cs="Open Sans"/>
          <w:sz w:val="20"/>
          <w:szCs w:val="20"/>
          <w:lang w:val="en-GB"/>
        </w:rPr>
        <w:t xml:space="preserve"> of your idea</w:t>
      </w:r>
      <w:r w:rsidR="0042567E" w:rsidRPr="66F85F59">
        <w:rPr>
          <w:rFonts w:ascii="Open Sans" w:hAnsi="Open Sans" w:cs="Open Sans"/>
          <w:sz w:val="20"/>
          <w:szCs w:val="20"/>
          <w:lang w:val="en-GB"/>
        </w:rPr>
        <w:t>/the level of innovation</w:t>
      </w:r>
      <w:r w:rsidR="00BF2EFA" w:rsidRPr="66F85F59">
        <w:rPr>
          <w:rFonts w:ascii="Open Sans" w:hAnsi="Open Sans" w:cs="Open Sans"/>
          <w:sz w:val="20"/>
          <w:szCs w:val="20"/>
          <w:lang w:val="en-GB"/>
        </w:rPr>
        <w:t>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00BF2EFA" w:rsidRPr="00A20FF5" w14:paraId="5746E341" w14:textId="77777777" w:rsidTr="001C2C1D">
        <w:tc>
          <w:tcPr>
            <w:tcW w:w="9060" w:type="dxa"/>
          </w:tcPr>
          <w:p w14:paraId="05B4E4E3" w14:textId="77777777" w:rsidR="00BF2EFA" w:rsidRPr="00FF2C92" w:rsidRDefault="00BF2EFA" w:rsidP="001C2C1D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</w:p>
          <w:p w14:paraId="535DF9D9" w14:textId="0D18A66A" w:rsidR="008640DA" w:rsidRPr="00FF2C92" w:rsidRDefault="008640DA" w:rsidP="001C2C1D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</w:p>
        </w:tc>
      </w:tr>
    </w:tbl>
    <w:p w14:paraId="4D86F316" w14:textId="77777777" w:rsidR="008640DA" w:rsidRPr="00FF2C92" w:rsidRDefault="008640DA" w:rsidP="008640DA">
      <w:pPr>
        <w:pStyle w:val="Headline4"/>
        <w:ind w:left="720"/>
        <w:jc w:val="both"/>
        <w:rPr>
          <w:rFonts w:ascii="Open Sans" w:hAnsi="Open Sans" w:cs="Open Sans"/>
          <w:color w:val="auto"/>
          <w:lang w:val="en-GB"/>
        </w:rPr>
      </w:pPr>
      <w:bookmarkStart w:id="8" w:name="_Toc57195142"/>
    </w:p>
    <w:p w14:paraId="55EF925D" w14:textId="77777777" w:rsidR="00A534A4" w:rsidRPr="00FF2C92" w:rsidRDefault="00A534A4" w:rsidP="00A534A4">
      <w:pPr>
        <w:pStyle w:val="Headline4"/>
        <w:numPr>
          <w:ilvl w:val="0"/>
          <w:numId w:val="15"/>
        </w:numPr>
        <w:jc w:val="both"/>
        <w:rPr>
          <w:rFonts w:ascii="Open Sans" w:hAnsi="Open Sans" w:cs="Open Sans"/>
          <w:b/>
          <w:bCs/>
          <w:color w:val="auto"/>
        </w:rPr>
      </w:pPr>
      <w:r w:rsidRPr="00FF2C92">
        <w:rPr>
          <w:rFonts w:ascii="Open Sans" w:hAnsi="Open Sans" w:cs="Open Sans"/>
          <w:b/>
          <w:bCs/>
          <w:color w:val="auto"/>
          <w:lang w:val="en-US"/>
        </w:rPr>
        <w:t>R</w:t>
      </w:r>
      <w:r w:rsidRPr="00FF2C92">
        <w:rPr>
          <w:rFonts w:ascii="Open Sans" w:hAnsi="Open Sans" w:cs="Open Sans"/>
          <w:b/>
          <w:bCs/>
          <w:color w:val="auto"/>
        </w:rPr>
        <w:t>e</w:t>
      </w:r>
      <w:r w:rsidRPr="00FF2C92">
        <w:rPr>
          <w:rFonts w:ascii="Open Sans" w:hAnsi="Open Sans" w:cs="Open Sans"/>
          <w:b/>
          <w:bCs/>
          <w:color w:val="auto"/>
          <w:lang w:val="en-US"/>
        </w:rPr>
        <w:t>le</w:t>
      </w:r>
      <w:proofErr w:type="spellStart"/>
      <w:r w:rsidRPr="00FF2C92">
        <w:rPr>
          <w:rFonts w:ascii="Open Sans" w:hAnsi="Open Sans" w:cs="Open Sans"/>
          <w:b/>
          <w:bCs/>
          <w:color w:val="auto"/>
        </w:rPr>
        <w:t>vance</w:t>
      </w:r>
      <w:proofErr w:type="spellEnd"/>
      <w:r w:rsidRPr="00FF2C92">
        <w:rPr>
          <w:rFonts w:ascii="Open Sans" w:hAnsi="Open Sans" w:cs="Open Sans"/>
          <w:b/>
          <w:bCs/>
          <w:color w:val="auto"/>
        </w:rPr>
        <w:t xml:space="preserve"> </w:t>
      </w:r>
    </w:p>
    <w:p w14:paraId="62CEE3F5" w14:textId="77777777" w:rsidR="00A534A4" w:rsidRPr="00FF2C92" w:rsidRDefault="00A534A4" w:rsidP="00A534A4">
      <w:pPr>
        <w:ind w:left="720"/>
        <w:jc w:val="both"/>
        <w:rPr>
          <w:rFonts w:ascii="Open Sans" w:hAnsi="Open Sans" w:cs="Open Sans"/>
          <w:sz w:val="20"/>
          <w:szCs w:val="20"/>
          <w:lang w:val="en-GB"/>
        </w:rPr>
      </w:pPr>
      <w:r w:rsidRPr="00FF2C92">
        <w:rPr>
          <w:rFonts w:ascii="Open Sans" w:hAnsi="Open Sans" w:cs="Open Sans"/>
          <w:sz w:val="20"/>
          <w:szCs w:val="20"/>
          <w:lang w:val="en-GB"/>
        </w:rPr>
        <w:t>Describe how the proposal is relevant to the overall insect-based feed market and/or insect industry.</w:t>
      </w:r>
    </w:p>
    <w:tbl>
      <w:tblPr>
        <w:tblStyle w:val="TableGrid"/>
        <w:tblW w:w="9069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9069"/>
      </w:tblGrid>
      <w:tr w:rsidR="00A534A4" w:rsidRPr="006A41FB" w14:paraId="1568A9EE" w14:textId="77777777" w:rsidTr="00061A53">
        <w:tc>
          <w:tcPr>
            <w:tcW w:w="9069" w:type="dxa"/>
          </w:tcPr>
          <w:p w14:paraId="360C169B" w14:textId="77777777" w:rsidR="00A534A4" w:rsidRPr="00FF2C92" w:rsidRDefault="00A534A4" w:rsidP="00061A53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  <w:p w14:paraId="08CC01AB" w14:textId="77777777" w:rsidR="00A534A4" w:rsidRPr="00FF2C92" w:rsidRDefault="00A534A4" w:rsidP="00061A53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</w:tc>
      </w:tr>
    </w:tbl>
    <w:p w14:paraId="1E9F0781" w14:textId="77777777" w:rsidR="00A534A4" w:rsidRPr="00BE786B" w:rsidRDefault="00A534A4" w:rsidP="00A534A4">
      <w:pPr>
        <w:pStyle w:val="Text"/>
        <w:rPr>
          <w:lang w:val="en-GB"/>
        </w:rPr>
      </w:pPr>
    </w:p>
    <w:p w14:paraId="55892441" w14:textId="78897CD5" w:rsidR="00BF2EFA" w:rsidRPr="00FF2C92" w:rsidRDefault="00BF2EFA" w:rsidP="00BF2EFA">
      <w:pPr>
        <w:pStyle w:val="Headline4"/>
        <w:numPr>
          <w:ilvl w:val="0"/>
          <w:numId w:val="14"/>
        </w:numPr>
        <w:jc w:val="both"/>
        <w:rPr>
          <w:rFonts w:ascii="Open Sans" w:hAnsi="Open Sans" w:cs="Open Sans"/>
          <w:b/>
          <w:bCs/>
          <w:color w:val="auto"/>
        </w:rPr>
      </w:pPr>
      <w:r w:rsidRPr="00FF2C92">
        <w:rPr>
          <w:rFonts w:ascii="Open Sans" w:hAnsi="Open Sans" w:cs="Open Sans"/>
          <w:b/>
          <w:bCs/>
          <w:color w:val="auto"/>
        </w:rPr>
        <w:t>Goal</w:t>
      </w:r>
      <w:bookmarkEnd w:id="8"/>
    </w:p>
    <w:p w14:paraId="7C0642A7" w14:textId="4BDA5B8B" w:rsidR="006538FC" w:rsidRPr="00FF2C92" w:rsidRDefault="006538FC" w:rsidP="00EF0008">
      <w:pPr>
        <w:ind w:left="708"/>
        <w:jc w:val="both"/>
        <w:rPr>
          <w:rFonts w:ascii="Open Sans" w:hAnsi="Open Sans" w:cs="Open Sans"/>
          <w:sz w:val="20"/>
          <w:szCs w:val="20"/>
          <w:lang w:val="en-GB"/>
        </w:rPr>
      </w:pPr>
      <w:r w:rsidRPr="00FF2C92">
        <w:rPr>
          <w:rFonts w:ascii="Open Sans" w:hAnsi="Open Sans" w:cs="Open Sans"/>
          <w:sz w:val="20"/>
          <w:szCs w:val="20"/>
          <w:lang w:val="en-GB"/>
        </w:rPr>
        <w:t xml:space="preserve">Describe your intended project results that would be achieved </w:t>
      </w:r>
      <w:proofErr w:type="gramStart"/>
      <w:r w:rsidRPr="00FF2C92">
        <w:rPr>
          <w:rFonts w:ascii="Open Sans" w:hAnsi="Open Sans" w:cs="Open Sans"/>
          <w:sz w:val="20"/>
          <w:szCs w:val="20"/>
          <w:lang w:val="en-GB"/>
        </w:rPr>
        <w:t>through the use of</w:t>
      </w:r>
      <w:proofErr w:type="gramEnd"/>
      <w:r w:rsidRPr="00FF2C92">
        <w:rPr>
          <w:rFonts w:ascii="Open Sans" w:hAnsi="Open Sans" w:cs="Open Sans"/>
          <w:sz w:val="20"/>
          <w:szCs w:val="20"/>
          <w:lang w:val="en-GB"/>
        </w:rPr>
        <w:t xml:space="preserve"> the ValuSect service vouchers. </w:t>
      </w:r>
    </w:p>
    <w:tbl>
      <w:tblPr>
        <w:tblStyle w:val="TableGrid"/>
        <w:tblW w:w="9069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9069"/>
      </w:tblGrid>
      <w:tr w:rsidR="00BF2EFA" w:rsidRPr="00A20FF5" w14:paraId="2E804EDF" w14:textId="77777777" w:rsidTr="008640DA">
        <w:tc>
          <w:tcPr>
            <w:tcW w:w="9069" w:type="dxa"/>
          </w:tcPr>
          <w:p w14:paraId="23BE2472" w14:textId="77777777" w:rsidR="008640DA" w:rsidRPr="00FF2C92" w:rsidRDefault="008640DA" w:rsidP="006538FC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  <w:p w14:paraId="14B2E823" w14:textId="7A5B8304" w:rsidR="006538FC" w:rsidRPr="00FF2C92" w:rsidRDefault="006538FC" w:rsidP="006538FC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</w:tc>
      </w:tr>
    </w:tbl>
    <w:p w14:paraId="363B381A" w14:textId="77777777" w:rsidR="008640DA" w:rsidRPr="00FF2C92" w:rsidRDefault="008640DA" w:rsidP="008640DA">
      <w:pPr>
        <w:pStyle w:val="Headline4"/>
        <w:ind w:left="720"/>
        <w:jc w:val="both"/>
        <w:rPr>
          <w:rFonts w:ascii="Open Sans" w:hAnsi="Open Sans" w:cs="Open Sans"/>
          <w:color w:val="auto"/>
          <w:lang w:val="en-GB"/>
        </w:rPr>
      </w:pPr>
      <w:bookmarkStart w:id="9" w:name="_Toc57195143"/>
    </w:p>
    <w:p w14:paraId="215BF28C" w14:textId="4C7C687A" w:rsidR="00BF2EFA" w:rsidRPr="00FF2C92" w:rsidRDefault="00BF2EFA" w:rsidP="00BF2EFA">
      <w:pPr>
        <w:pStyle w:val="Headline4"/>
        <w:numPr>
          <w:ilvl w:val="0"/>
          <w:numId w:val="16"/>
        </w:numPr>
        <w:jc w:val="both"/>
        <w:rPr>
          <w:rFonts w:ascii="Open Sans" w:hAnsi="Open Sans" w:cs="Open Sans"/>
          <w:b/>
          <w:bCs/>
          <w:color w:val="auto"/>
        </w:rPr>
      </w:pPr>
      <w:bookmarkStart w:id="10" w:name="_Toc57195144"/>
      <w:bookmarkEnd w:id="9"/>
      <w:r w:rsidRPr="00FF2C92">
        <w:rPr>
          <w:rFonts w:ascii="Open Sans" w:hAnsi="Open Sans" w:cs="Open Sans"/>
          <w:b/>
          <w:bCs/>
          <w:color w:val="auto"/>
        </w:rPr>
        <w:t>Network</w:t>
      </w:r>
      <w:bookmarkEnd w:id="10"/>
    </w:p>
    <w:p w14:paraId="64F2E06B" w14:textId="1F809BC1" w:rsidR="008640DA" w:rsidRPr="00FF2C92" w:rsidRDefault="00BF2EFA" w:rsidP="007340F7">
      <w:pPr>
        <w:ind w:left="709" w:hanging="709"/>
        <w:jc w:val="both"/>
        <w:rPr>
          <w:rFonts w:ascii="Open Sans" w:hAnsi="Open Sans" w:cs="Open Sans"/>
          <w:lang w:val="en-GB"/>
        </w:rPr>
      </w:pPr>
      <w:r w:rsidRPr="00FF2C92">
        <w:rPr>
          <w:rFonts w:ascii="Open Sans" w:hAnsi="Open Sans" w:cs="Open Sans"/>
          <w:lang w:val="en-US"/>
        </w:rPr>
        <w:tab/>
      </w:r>
      <w:r w:rsidR="004F4D81" w:rsidRPr="00FF2C92">
        <w:rPr>
          <w:rFonts w:ascii="Open Sans" w:hAnsi="Open Sans" w:cs="Open Sans"/>
          <w:sz w:val="20"/>
          <w:szCs w:val="20"/>
          <w:lang w:val="en-GB"/>
        </w:rPr>
        <w:t>Describe other parties that are involved in the proposal</w:t>
      </w:r>
      <w:r w:rsidR="008D2402" w:rsidRPr="66F85F59">
        <w:rPr>
          <w:rFonts w:ascii="Open Sans" w:hAnsi="Open Sans" w:cs="Open Sans"/>
          <w:sz w:val="20"/>
          <w:szCs w:val="20"/>
          <w:lang w:val="en-GB"/>
        </w:rPr>
        <w:t xml:space="preserve"> (</w:t>
      </w:r>
      <w:r w:rsidR="00A94397" w:rsidRPr="66F85F59">
        <w:rPr>
          <w:rFonts w:ascii="Open Sans" w:hAnsi="Open Sans" w:cs="Open Sans"/>
          <w:sz w:val="20"/>
          <w:szCs w:val="20"/>
          <w:lang w:val="en-GB"/>
        </w:rPr>
        <w:t>if any</w:t>
      </w:r>
      <w:r w:rsidR="008D2402" w:rsidRPr="66F85F59">
        <w:rPr>
          <w:rFonts w:ascii="Open Sans" w:hAnsi="Open Sans" w:cs="Open Sans"/>
          <w:sz w:val="20"/>
          <w:szCs w:val="20"/>
          <w:lang w:val="en-GB"/>
        </w:rPr>
        <w:t>)</w:t>
      </w:r>
      <w:r w:rsidR="007338CD" w:rsidRPr="00FF2C92">
        <w:rPr>
          <w:rFonts w:ascii="Open Sans" w:hAnsi="Open Sans" w:cs="Open Sans"/>
          <w:sz w:val="20"/>
          <w:szCs w:val="20"/>
          <w:lang w:val="en-GB"/>
        </w:rPr>
        <w:t>.</w:t>
      </w:r>
      <w:r w:rsidR="004F4D81" w:rsidRPr="00FF2C92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Pr="00FF2C92">
        <w:rPr>
          <w:rFonts w:ascii="Open Sans" w:hAnsi="Open Sans" w:cs="Open Sans"/>
          <w:sz w:val="20"/>
          <w:szCs w:val="20"/>
          <w:lang w:val="en-GB"/>
        </w:rPr>
        <w:t>Name them and briefly describe the part they will or can take in this application.</w:t>
      </w:r>
      <w:r w:rsidRPr="00FF2C92">
        <w:rPr>
          <w:rFonts w:ascii="Open Sans" w:hAnsi="Open Sans" w:cs="Open Sans"/>
          <w:lang w:val="en-GB"/>
        </w:rPr>
        <w:tab/>
      </w:r>
      <w:r w:rsidR="00B9332F" w:rsidRPr="00FF2C92">
        <w:rPr>
          <w:rFonts w:ascii="Open Sans" w:hAnsi="Open Sans" w:cs="Open Sans"/>
          <w:lang w:val="en-GB"/>
        </w:rPr>
        <w:t xml:space="preserve">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00B9332F" w:rsidRPr="006A41FB" w14:paraId="36F3BFD7" w14:textId="77777777" w:rsidTr="00276D0C">
        <w:tc>
          <w:tcPr>
            <w:tcW w:w="9060" w:type="dxa"/>
          </w:tcPr>
          <w:p w14:paraId="5D8A31D8" w14:textId="77777777" w:rsidR="00B9332F" w:rsidRPr="00FF2C92" w:rsidRDefault="00B9332F" w:rsidP="00276D0C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US"/>
              </w:rPr>
            </w:pPr>
          </w:p>
          <w:p w14:paraId="19A70190" w14:textId="77777777" w:rsidR="00B9332F" w:rsidRPr="00FF2C92" w:rsidRDefault="00B9332F" w:rsidP="00276D0C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3A3D1053" w14:textId="77777777" w:rsidR="00B9332F" w:rsidRPr="00FF2C92" w:rsidRDefault="00B9332F" w:rsidP="00BF2EFA">
      <w:pPr>
        <w:jc w:val="both"/>
        <w:rPr>
          <w:rFonts w:ascii="Open Sans" w:hAnsi="Open Sans" w:cs="Open Sans"/>
          <w:lang w:val="en-GB"/>
        </w:rPr>
      </w:pPr>
    </w:p>
    <w:p w14:paraId="74DBC3AC" w14:textId="00770CA1" w:rsidR="00F02200" w:rsidRPr="00FF2C92" w:rsidRDefault="00F02200" w:rsidP="00F02200">
      <w:pPr>
        <w:pStyle w:val="ListParagraph"/>
        <w:numPr>
          <w:ilvl w:val="0"/>
          <w:numId w:val="17"/>
        </w:numPr>
        <w:jc w:val="both"/>
        <w:rPr>
          <w:rFonts w:ascii="Open Sans" w:eastAsia="Calibri" w:hAnsi="Open Sans" w:cs="Open Sans"/>
          <w:b/>
          <w:bCs/>
          <w:color w:val="000000" w:themeColor="text1"/>
          <w:sz w:val="20"/>
          <w:szCs w:val="20"/>
          <w:lang w:val="en-US"/>
        </w:rPr>
      </w:pPr>
      <w:r w:rsidRPr="00FF2C92">
        <w:rPr>
          <w:rFonts w:ascii="Open Sans" w:eastAsia="Calibri" w:hAnsi="Open Sans" w:cs="Open Sans"/>
          <w:b/>
          <w:bCs/>
          <w:color w:val="000000" w:themeColor="text1"/>
          <w:sz w:val="20"/>
          <w:szCs w:val="20"/>
          <w:lang w:val="en-US"/>
        </w:rPr>
        <w:t>Services</w:t>
      </w:r>
    </w:p>
    <w:p w14:paraId="78917B13" w14:textId="61A55D73" w:rsidR="00D8585F" w:rsidRPr="00FF2C92" w:rsidRDefault="00D8585F" w:rsidP="00F02200">
      <w:pPr>
        <w:pStyle w:val="ListParagraph"/>
        <w:jc w:val="both"/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</w:pP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Mention the service</w:t>
      </w:r>
      <w:r w:rsidR="005D73BD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(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s</w:t>
      </w:r>
      <w:r w:rsidR="005D73BD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)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 relevant for your case</w:t>
      </w:r>
      <w:r w:rsidR="00B532E0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 as they are described in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 the </w:t>
      </w:r>
      <w:r w:rsidR="00B532E0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ValuSect 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Menu of Services. More than one service can be suggested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00F02200" w:rsidRPr="005D73BD" w14:paraId="4BF29173" w14:textId="77777777" w:rsidTr="00061A53">
        <w:tc>
          <w:tcPr>
            <w:tcW w:w="9060" w:type="dxa"/>
          </w:tcPr>
          <w:p w14:paraId="3771ABAF" w14:textId="77777777" w:rsidR="00F02200" w:rsidRPr="00FF2C92" w:rsidRDefault="00F02200" w:rsidP="00061A53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US"/>
              </w:rPr>
            </w:pPr>
          </w:p>
          <w:p w14:paraId="1ED42740" w14:textId="77777777" w:rsidR="00F02200" w:rsidRPr="00FF2C92" w:rsidRDefault="00F02200" w:rsidP="00061A53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61D649D8" w14:textId="77777777" w:rsidR="00F02200" w:rsidRPr="00A048FD" w:rsidRDefault="00F02200" w:rsidP="00BF2EFA">
      <w:pPr>
        <w:jc w:val="both"/>
        <w:rPr>
          <w:rFonts w:ascii="Open Sans" w:hAnsi="Open Sans" w:cs="Open Sans"/>
          <w:lang w:val="en-GB"/>
        </w:rPr>
      </w:pPr>
    </w:p>
    <w:p w14:paraId="7B3D83F2" w14:textId="741D0D8C" w:rsidR="007A05BD" w:rsidRPr="00FF2C92" w:rsidRDefault="00963BA6" w:rsidP="008640DA">
      <w:pPr>
        <w:pStyle w:val="ListParagraph"/>
        <w:numPr>
          <w:ilvl w:val="0"/>
          <w:numId w:val="17"/>
        </w:numPr>
        <w:jc w:val="both"/>
        <w:rPr>
          <w:rFonts w:ascii="Open Sans" w:eastAsia="Calibri" w:hAnsi="Open Sans" w:cs="Open Sans"/>
          <w:b/>
          <w:bCs/>
          <w:color w:val="000000" w:themeColor="text1"/>
          <w:sz w:val="20"/>
          <w:szCs w:val="20"/>
          <w:lang w:val="en-US"/>
        </w:rPr>
      </w:pPr>
      <w:r w:rsidRPr="00FF2C92">
        <w:rPr>
          <w:rFonts w:ascii="Open Sans" w:eastAsia="Calibri" w:hAnsi="Open Sans" w:cs="Open Sans"/>
          <w:b/>
          <w:bCs/>
          <w:color w:val="000000" w:themeColor="text1"/>
          <w:sz w:val="20"/>
          <w:szCs w:val="20"/>
          <w:lang w:val="en-US"/>
        </w:rPr>
        <w:t>Applicability</w:t>
      </w:r>
    </w:p>
    <w:p w14:paraId="15274EDA" w14:textId="78DE120B" w:rsidR="00A4527D" w:rsidRPr="00FF2C92" w:rsidRDefault="00BF2EFA" w:rsidP="00E778AC">
      <w:pPr>
        <w:pStyle w:val="ListParagraph"/>
        <w:jc w:val="both"/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</w:pPr>
      <w:r w:rsidRPr="00FF2C92">
        <w:rPr>
          <w:rFonts w:ascii="Open Sans" w:hAnsi="Open Sans" w:cs="Open Sans"/>
          <w:sz w:val="20"/>
          <w:szCs w:val="20"/>
          <w:lang w:val="en-US"/>
        </w:rPr>
        <w:t xml:space="preserve">Show </w:t>
      </w:r>
      <w:r w:rsidRPr="00FF2C92">
        <w:rPr>
          <w:rFonts w:ascii="Open Sans" w:hAnsi="Open Sans" w:cs="Open Sans"/>
          <w:sz w:val="20"/>
          <w:szCs w:val="20"/>
          <w:lang w:val="en-GB"/>
        </w:rPr>
        <w:t>how you will apply the results obtained</w:t>
      </w:r>
      <w:r w:rsidRPr="00FF2C92">
        <w:rPr>
          <w:rFonts w:ascii="Open Sans" w:hAnsi="Open Sans" w:cs="Open Sans"/>
          <w:sz w:val="20"/>
          <w:szCs w:val="20"/>
          <w:lang w:val="en-US"/>
        </w:rPr>
        <w:t xml:space="preserve"> to 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the North-West Europe</w:t>
      </w:r>
      <w:r w:rsidR="00065A2F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 insect-based feed sector</w:t>
      </w:r>
      <w:r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.</w:t>
      </w:r>
      <w:r w:rsidR="00E778AC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 What is the contribution of the </w:t>
      </w:r>
      <w:r w:rsidR="00FE6ECA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proposal </w:t>
      </w:r>
      <w:r w:rsidR="00E778AC" w:rsidRPr="00FF2C92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to the sector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00BF2EFA" w:rsidRPr="006A41FB" w14:paraId="5EEAEC2F" w14:textId="77777777" w:rsidTr="001C2C1D">
        <w:tc>
          <w:tcPr>
            <w:tcW w:w="9060" w:type="dxa"/>
          </w:tcPr>
          <w:p w14:paraId="0992653B" w14:textId="77777777" w:rsidR="00BF2EFA" w:rsidRPr="00FF2C92" w:rsidRDefault="00BF2EFA" w:rsidP="001C2C1D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US"/>
              </w:rPr>
            </w:pPr>
            <w:bookmarkStart w:id="11" w:name="_Hlk90565321"/>
          </w:p>
          <w:p w14:paraId="4EE5BF5B" w14:textId="1A53528B" w:rsidR="008640DA" w:rsidRPr="00FF2C92" w:rsidRDefault="008640DA" w:rsidP="001C2C1D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US"/>
              </w:rPr>
            </w:pPr>
          </w:p>
        </w:tc>
      </w:tr>
      <w:bookmarkEnd w:id="11"/>
    </w:tbl>
    <w:p w14:paraId="0E8287C8" w14:textId="77777777" w:rsidR="00BF2EFA" w:rsidRPr="00FF2C92" w:rsidRDefault="00BF2EFA" w:rsidP="00BF2EFA">
      <w:pPr>
        <w:pStyle w:val="Text"/>
        <w:rPr>
          <w:lang w:val="en-GB"/>
        </w:rPr>
      </w:pPr>
    </w:p>
    <w:p w14:paraId="35C01841" w14:textId="248639FD" w:rsidR="00AD0A5C" w:rsidRPr="00FF2C92" w:rsidRDefault="00AD0A5C" w:rsidP="00530BA2">
      <w:pPr>
        <w:jc w:val="center"/>
        <w:rPr>
          <w:rFonts w:ascii="Open Sans" w:hAnsi="Open Sans" w:cs="Open Sans"/>
          <w:sz w:val="20"/>
          <w:szCs w:val="20"/>
          <w:lang w:val="en-GB"/>
        </w:rPr>
      </w:pPr>
      <w:r w:rsidRPr="00FF2C92">
        <w:rPr>
          <w:rFonts w:ascii="Open Sans" w:hAnsi="Open Sans" w:cs="Open Sans"/>
          <w:sz w:val="20"/>
          <w:szCs w:val="20"/>
          <w:lang w:val="en-GB"/>
        </w:rPr>
        <w:t>____</w:t>
      </w:r>
      <w:r w:rsidR="00AE540A" w:rsidRPr="00FF2C92">
        <w:rPr>
          <w:rFonts w:ascii="Open Sans" w:hAnsi="Open Sans" w:cs="Open Sans"/>
          <w:sz w:val="20"/>
          <w:szCs w:val="20"/>
          <w:lang w:val="en-GB"/>
        </w:rPr>
        <w:t>_____________________________</w:t>
      </w:r>
      <w:r w:rsidR="00AE540A" w:rsidRPr="00FF2C92">
        <w:rPr>
          <w:rFonts w:ascii="Open Sans" w:hAnsi="Open Sans" w:cs="Open Sans"/>
          <w:sz w:val="20"/>
          <w:szCs w:val="20"/>
          <w:lang w:val="en-GB"/>
        </w:rPr>
        <w:tab/>
      </w:r>
      <w:r w:rsidR="00AE540A" w:rsidRPr="00FF2C92">
        <w:rPr>
          <w:rFonts w:ascii="Open Sans" w:hAnsi="Open Sans" w:cs="Open Sans"/>
          <w:sz w:val="20"/>
          <w:szCs w:val="20"/>
          <w:lang w:val="en-GB"/>
        </w:rPr>
        <w:tab/>
      </w:r>
      <w:r w:rsidRPr="00FF2C92">
        <w:rPr>
          <w:rFonts w:ascii="Open Sans" w:hAnsi="Open Sans" w:cs="Open Sans"/>
          <w:sz w:val="20"/>
          <w:szCs w:val="20"/>
          <w:lang w:val="en-GB"/>
        </w:rPr>
        <w:t>_________________________________</w:t>
      </w:r>
    </w:p>
    <w:p w14:paraId="25A3BB36" w14:textId="365FCD18" w:rsidR="00AD0A5C" w:rsidRPr="00FF2C92" w:rsidRDefault="00AD0A5C" w:rsidP="00530BA2">
      <w:pPr>
        <w:ind w:left="1416" w:firstLine="708"/>
        <w:rPr>
          <w:rFonts w:ascii="Open Sans" w:hAnsi="Open Sans" w:cs="Open Sans"/>
          <w:sz w:val="20"/>
          <w:szCs w:val="20"/>
          <w:lang w:val="en-GB"/>
        </w:rPr>
      </w:pPr>
      <w:r w:rsidRPr="00FF2C92">
        <w:rPr>
          <w:rFonts w:ascii="Open Sans" w:hAnsi="Open Sans" w:cs="Open Sans"/>
          <w:sz w:val="20"/>
          <w:szCs w:val="20"/>
          <w:lang w:val="en-GB"/>
        </w:rPr>
        <w:t xml:space="preserve">Signature </w:t>
      </w:r>
      <w:r w:rsidR="00530BA2" w:rsidRPr="00FF2C92">
        <w:rPr>
          <w:rFonts w:ascii="Open Sans" w:hAnsi="Open Sans" w:cs="Open Sans"/>
          <w:sz w:val="20"/>
          <w:szCs w:val="20"/>
          <w:lang w:val="en-GB"/>
        </w:rPr>
        <w:tab/>
      </w:r>
      <w:r w:rsidR="00530BA2" w:rsidRPr="00FF2C92">
        <w:rPr>
          <w:rFonts w:ascii="Open Sans" w:hAnsi="Open Sans" w:cs="Open Sans"/>
          <w:sz w:val="20"/>
          <w:szCs w:val="20"/>
          <w:lang w:val="en-GB"/>
        </w:rPr>
        <w:tab/>
      </w:r>
      <w:r w:rsidR="00530BA2" w:rsidRPr="00FF2C92">
        <w:rPr>
          <w:rFonts w:ascii="Open Sans" w:hAnsi="Open Sans" w:cs="Open Sans"/>
          <w:sz w:val="20"/>
          <w:szCs w:val="20"/>
          <w:lang w:val="en-GB"/>
        </w:rPr>
        <w:tab/>
      </w:r>
      <w:r w:rsidR="00530BA2" w:rsidRPr="00FF2C92">
        <w:rPr>
          <w:rFonts w:ascii="Open Sans" w:hAnsi="Open Sans" w:cs="Open Sans"/>
          <w:sz w:val="20"/>
          <w:szCs w:val="20"/>
          <w:lang w:val="en-GB"/>
        </w:rPr>
        <w:tab/>
      </w:r>
      <w:r w:rsidR="00530BA2" w:rsidRPr="00FF2C92">
        <w:rPr>
          <w:rFonts w:ascii="Open Sans" w:hAnsi="Open Sans" w:cs="Open Sans"/>
          <w:sz w:val="20"/>
          <w:szCs w:val="20"/>
          <w:lang w:val="en-GB"/>
        </w:rPr>
        <w:tab/>
      </w:r>
      <w:r w:rsidR="00EB3D99" w:rsidRPr="00FF2C92">
        <w:rPr>
          <w:rFonts w:ascii="Open Sans" w:hAnsi="Open Sans" w:cs="Open Sans"/>
          <w:sz w:val="20"/>
          <w:szCs w:val="20"/>
          <w:lang w:val="en-GB"/>
        </w:rPr>
        <w:t>D</w:t>
      </w:r>
      <w:r w:rsidRPr="00FF2C92">
        <w:rPr>
          <w:rFonts w:ascii="Open Sans" w:hAnsi="Open Sans" w:cs="Open Sans"/>
          <w:sz w:val="20"/>
          <w:szCs w:val="20"/>
          <w:lang w:val="en-GB"/>
        </w:rPr>
        <w:t>at</w:t>
      </w:r>
      <w:r w:rsidR="001C7947" w:rsidRPr="00FF2C92">
        <w:rPr>
          <w:rFonts w:ascii="Open Sans" w:hAnsi="Open Sans" w:cs="Open Sans"/>
          <w:sz w:val="20"/>
          <w:szCs w:val="20"/>
          <w:lang w:val="en-GB"/>
        </w:rPr>
        <w:t>e</w:t>
      </w:r>
      <w:r w:rsidR="00530BA2" w:rsidRPr="00FF2C92">
        <w:rPr>
          <w:rFonts w:ascii="Open Sans" w:hAnsi="Open Sans" w:cs="Open Sans"/>
          <w:sz w:val="20"/>
          <w:szCs w:val="20"/>
          <w:lang w:val="en-GB"/>
        </w:rPr>
        <w:t xml:space="preserve"> and </w:t>
      </w:r>
      <w:r w:rsidR="26F2372E" w:rsidRPr="00FF2C92">
        <w:rPr>
          <w:rFonts w:ascii="Open Sans" w:hAnsi="Open Sans" w:cs="Open Sans"/>
          <w:sz w:val="20"/>
          <w:szCs w:val="20"/>
          <w:lang w:val="en-GB"/>
        </w:rPr>
        <w:t>p</w:t>
      </w:r>
      <w:r w:rsidRPr="00FF2C92">
        <w:rPr>
          <w:rFonts w:ascii="Open Sans" w:hAnsi="Open Sans" w:cs="Open Sans"/>
          <w:sz w:val="20"/>
          <w:szCs w:val="20"/>
          <w:lang w:val="en-GB"/>
        </w:rPr>
        <w:t>lace</w:t>
      </w:r>
    </w:p>
    <w:p w14:paraId="28A831F7" w14:textId="061BAC11" w:rsidR="00AD0A5C" w:rsidRPr="00FF2C92" w:rsidRDefault="00AD0A5C" w:rsidP="00AD0A5C">
      <w:pPr>
        <w:rPr>
          <w:rFonts w:ascii="Open Sans" w:hAnsi="Open Sans" w:cs="Open Sans"/>
          <w:sz w:val="20"/>
          <w:szCs w:val="20"/>
          <w:lang w:val="en-GB"/>
        </w:rPr>
      </w:pPr>
    </w:p>
    <w:p w14:paraId="565C3F80" w14:textId="364739E0" w:rsidR="00AD0A5C" w:rsidRPr="00FF2C92" w:rsidRDefault="00AD0A5C" w:rsidP="00AD0A5C">
      <w:pPr>
        <w:rPr>
          <w:rFonts w:ascii="Open Sans" w:hAnsi="Open Sans" w:cs="Open Sans"/>
          <w:sz w:val="20"/>
          <w:szCs w:val="20"/>
          <w:lang w:val="en-GB"/>
        </w:rPr>
      </w:pPr>
      <w:r w:rsidRPr="00FF2C92">
        <w:rPr>
          <w:rFonts w:ascii="Open Sans" w:hAnsi="Open Sans" w:cs="Open Sans"/>
          <w:sz w:val="20"/>
          <w:szCs w:val="20"/>
          <w:lang w:val="en-GB"/>
        </w:rPr>
        <w:t>Thank you for your application!</w:t>
      </w:r>
    </w:p>
    <w:p w14:paraId="658424B5" w14:textId="7B19E81E" w:rsidR="001C7947" w:rsidRPr="00FF2C92" w:rsidRDefault="00C51DE7" w:rsidP="00AD0A5C">
      <w:pPr>
        <w:rPr>
          <w:rFonts w:ascii="Open Sans" w:hAnsi="Open Sans" w:cs="Open Sans"/>
          <w:b/>
          <w:bCs/>
          <w:sz w:val="20"/>
          <w:szCs w:val="20"/>
          <w:lang w:val="en-GB"/>
        </w:rPr>
      </w:pPr>
      <w:r w:rsidRPr="00FF2C92">
        <w:rPr>
          <w:rFonts w:ascii="Open Sans" w:hAnsi="Open Sans" w:cs="Open Sans"/>
          <w:b/>
          <w:bCs/>
          <w:sz w:val="20"/>
          <w:szCs w:val="20"/>
          <w:lang w:val="en-GB"/>
        </w:rPr>
        <w:t>M</w:t>
      </w:r>
      <w:r w:rsidR="00FF0FAC" w:rsidRPr="00FF2C92">
        <w:rPr>
          <w:rFonts w:ascii="Open Sans" w:hAnsi="Open Sans" w:cs="Open Sans"/>
          <w:b/>
          <w:bCs/>
          <w:sz w:val="20"/>
          <w:szCs w:val="20"/>
          <w:lang w:val="en-GB"/>
        </w:rPr>
        <w:t xml:space="preserve">ail this application form to </w:t>
      </w:r>
      <w:hyperlink r:id="rId13" w:history="1">
        <w:r w:rsidR="00FF0FAC" w:rsidRPr="00FF2C92">
          <w:rPr>
            <w:rStyle w:val="Hyperlink"/>
            <w:rFonts w:ascii="Open Sans" w:hAnsi="Open Sans" w:cs="Open Sans"/>
            <w:b/>
            <w:bCs/>
            <w:sz w:val="20"/>
            <w:szCs w:val="20"/>
            <w:lang w:val="en-GB"/>
          </w:rPr>
          <w:t>valusect@thomasm</w:t>
        </w:r>
        <w:r w:rsidR="004C59C6" w:rsidRPr="00FF2C92">
          <w:rPr>
            <w:rStyle w:val="Hyperlink"/>
            <w:rFonts w:ascii="Open Sans" w:hAnsi="Open Sans" w:cs="Open Sans"/>
            <w:b/>
            <w:bCs/>
            <w:sz w:val="20"/>
            <w:szCs w:val="20"/>
            <w:lang w:val="en-GB"/>
          </w:rPr>
          <w:t>o</w:t>
        </w:r>
        <w:r w:rsidR="00FF0FAC" w:rsidRPr="00FF2C92">
          <w:rPr>
            <w:rStyle w:val="Hyperlink"/>
            <w:rFonts w:ascii="Open Sans" w:hAnsi="Open Sans" w:cs="Open Sans"/>
            <w:b/>
            <w:bCs/>
            <w:sz w:val="20"/>
            <w:szCs w:val="20"/>
            <w:lang w:val="en-GB"/>
          </w:rPr>
          <w:t>re.be</w:t>
        </w:r>
      </w:hyperlink>
      <w:r w:rsidR="00FF0FAC" w:rsidRPr="00FF2C92">
        <w:rPr>
          <w:rFonts w:ascii="Open Sans" w:hAnsi="Open Sans" w:cs="Open Sans"/>
          <w:b/>
          <w:bCs/>
          <w:sz w:val="20"/>
          <w:szCs w:val="20"/>
          <w:lang w:val="en-GB"/>
        </w:rPr>
        <w:t xml:space="preserve"> </w:t>
      </w:r>
      <w:r w:rsidRPr="00FF2C92">
        <w:rPr>
          <w:rFonts w:ascii="Open Sans" w:hAnsi="Open Sans" w:cs="Open Sans"/>
          <w:b/>
          <w:bCs/>
          <w:sz w:val="20"/>
          <w:szCs w:val="20"/>
          <w:lang w:val="en-GB"/>
        </w:rPr>
        <w:t xml:space="preserve">before the deadline (21/02/2022) </w:t>
      </w:r>
      <w:r w:rsidR="00FF0FAC" w:rsidRPr="00FF2C92">
        <w:rPr>
          <w:rFonts w:ascii="Open Sans" w:hAnsi="Open Sans" w:cs="Open Sans"/>
          <w:b/>
          <w:bCs/>
          <w:sz w:val="20"/>
          <w:szCs w:val="20"/>
          <w:lang w:val="en-GB"/>
        </w:rPr>
        <w:t>and</w:t>
      </w:r>
      <w:r w:rsidRPr="00FF2C92">
        <w:rPr>
          <w:rFonts w:ascii="Open Sans" w:hAnsi="Open Sans" w:cs="Open Sans"/>
          <w:b/>
          <w:bCs/>
          <w:sz w:val="20"/>
          <w:szCs w:val="20"/>
          <w:lang w:val="en-GB"/>
        </w:rPr>
        <w:t xml:space="preserve"> remember</w:t>
      </w:r>
      <w:r w:rsidR="00FF0FAC" w:rsidRPr="00FF2C92">
        <w:rPr>
          <w:rFonts w:ascii="Open Sans" w:hAnsi="Open Sans" w:cs="Open Sans"/>
          <w:b/>
          <w:bCs/>
          <w:sz w:val="20"/>
          <w:szCs w:val="20"/>
          <w:lang w:val="en-GB"/>
        </w:rPr>
        <w:t xml:space="preserve"> to </w:t>
      </w:r>
      <w:r w:rsidR="003904E5" w:rsidRPr="00FF2C92">
        <w:rPr>
          <w:rFonts w:ascii="Open Sans" w:hAnsi="Open Sans" w:cs="Open Sans"/>
          <w:b/>
          <w:bCs/>
          <w:sz w:val="20"/>
          <w:szCs w:val="20"/>
          <w:lang w:val="en-GB"/>
        </w:rPr>
        <w:t>include the signed de-minimis declaration and SME</w:t>
      </w:r>
      <w:r w:rsidR="00FF0FAC" w:rsidRPr="00FF2C92">
        <w:rPr>
          <w:rFonts w:ascii="Open Sans" w:hAnsi="Open Sans" w:cs="Open Sans"/>
          <w:b/>
          <w:bCs/>
          <w:sz w:val="20"/>
          <w:szCs w:val="20"/>
          <w:lang w:val="en-GB"/>
        </w:rPr>
        <w:t>-declaration</w:t>
      </w:r>
      <w:r w:rsidR="00EA2F1D" w:rsidRPr="00FF2C92">
        <w:rPr>
          <w:rFonts w:ascii="Open Sans" w:hAnsi="Open Sans" w:cs="Open Sans"/>
          <w:b/>
          <w:bCs/>
          <w:sz w:val="20"/>
          <w:szCs w:val="20"/>
          <w:lang w:val="en-GB"/>
        </w:rPr>
        <w:t>.</w:t>
      </w:r>
    </w:p>
    <w:p w14:paraId="2CBD166D" w14:textId="1517A329" w:rsidR="00AD0A5C" w:rsidRPr="00FF2C92" w:rsidRDefault="00AD0A5C" w:rsidP="00AD0A5C">
      <w:pPr>
        <w:pStyle w:val="Text"/>
        <w:rPr>
          <w:lang w:val="en-GB"/>
        </w:rPr>
      </w:pPr>
    </w:p>
    <w:p w14:paraId="7CF9651A" w14:textId="4C6FC76C" w:rsidR="00DB00F5" w:rsidRPr="00FF2C92" w:rsidRDefault="00DB00F5" w:rsidP="00DB00F5">
      <w:pPr>
        <w:jc w:val="center"/>
        <w:rPr>
          <w:rFonts w:ascii="Open Sans" w:hAnsi="Open Sans" w:cs="Open Sans"/>
          <w:lang w:val="en-GB"/>
        </w:rPr>
      </w:pPr>
    </w:p>
    <w:p w14:paraId="7BB1F10D" w14:textId="13F8BE48" w:rsidR="00B144F6" w:rsidRPr="00FF2C92" w:rsidRDefault="00B144F6" w:rsidP="00EA2F1D">
      <w:pPr>
        <w:rPr>
          <w:rFonts w:ascii="Open Sans" w:hAnsi="Open Sans" w:cs="Open Sans"/>
          <w:lang w:val="en-GB"/>
        </w:rPr>
      </w:pPr>
      <w:r w:rsidRPr="00FF2C92">
        <w:rPr>
          <w:rFonts w:ascii="Open Sans" w:hAnsi="Open Sans" w:cs="Open Sans"/>
          <w:noProof/>
          <w:lang w:val="nl-NL" w:eastAsia="nl-NL"/>
        </w:rPr>
        <w:lastRenderedPageBreak/>
        <w:drawing>
          <wp:inline distT="0" distB="0" distL="0" distR="0" wp14:anchorId="48A88B59" wp14:editId="07335ED0">
            <wp:extent cx="6320704" cy="1857836"/>
            <wp:effectExtent l="0" t="0" r="4445" b="9525"/>
            <wp:docPr id="3" name="Picture 3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ompany nam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40976" cy="1863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44F6" w:rsidRPr="00FF2C92" w:rsidSect="00AD0A5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107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789EE" w14:textId="77777777" w:rsidR="00041674" w:rsidRDefault="00041674" w:rsidP="005A38E0">
      <w:pPr>
        <w:spacing w:after="0" w:line="240" w:lineRule="auto"/>
      </w:pPr>
      <w:r>
        <w:separator/>
      </w:r>
    </w:p>
  </w:endnote>
  <w:endnote w:type="continuationSeparator" w:id="0">
    <w:p w14:paraId="6D56EA29" w14:textId="77777777" w:rsidR="00041674" w:rsidRDefault="00041674" w:rsidP="005A38E0">
      <w:pPr>
        <w:spacing w:after="0" w:line="240" w:lineRule="auto"/>
      </w:pPr>
      <w:r>
        <w:continuationSeparator/>
      </w:r>
    </w:p>
  </w:endnote>
  <w:endnote w:type="continuationNotice" w:id="1">
    <w:p w14:paraId="5FF35950" w14:textId="77777777" w:rsidR="00041674" w:rsidRDefault="000416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20"/>
      </w:rPr>
      <w:id w:val="21399131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8C570E" w14:textId="5EF38873" w:rsidR="00842230" w:rsidRPr="00AD0A5C" w:rsidRDefault="00842230" w:rsidP="007A0384">
        <w:pPr>
          <w:pStyle w:val="Footer"/>
          <w:framePr w:wrap="none" w:vAnchor="text" w:hAnchor="margin" w:xAlign="right" w:y="1"/>
          <w:rPr>
            <w:rStyle w:val="PageNumber"/>
            <w:sz w:val="18"/>
            <w:szCs w:val="20"/>
          </w:rPr>
        </w:pPr>
        <w:r w:rsidRPr="00AD0A5C">
          <w:rPr>
            <w:rStyle w:val="PageNumber"/>
            <w:sz w:val="18"/>
            <w:szCs w:val="20"/>
          </w:rPr>
          <w:fldChar w:fldCharType="begin"/>
        </w:r>
        <w:r w:rsidRPr="00AD0A5C">
          <w:rPr>
            <w:rStyle w:val="PageNumber"/>
            <w:sz w:val="18"/>
            <w:szCs w:val="20"/>
          </w:rPr>
          <w:instrText xml:space="preserve"> PAGE </w:instrText>
        </w:r>
        <w:r w:rsidRPr="00AD0A5C">
          <w:rPr>
            <w:rStyle w:val="PageNumber"/>
            <w:sz w:val="18"/>
            <w:szCs w:val="20"/>
          </w:rPr>
          <w:fldChar w:fldCharType="end"/>
        </w:r>
      </w:p>
    </w:sdtContent>
  </w:sdt>
  <w:p w14:paraId="79826BD4" w14:textId="77777777" w:rsidR="00842230" w:rsidRPr="00AD0A5C" w:rsidRDefault="00842230" w:rsidP="00EA67E9">
    <w:pPr>
      <w:pStyle w:val="Footer"/>
      <w:ind w:right="360"/>
      <w:rPr>
        <w:sz w:val="18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F70D7" w14:textId="77777777" w:rsidR="00842230" w:rsidRDefault="008422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4369A" w14:textId="77777777" w:rsidR="00842230" w:rsidRDefault="008422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5C85F" w14:textId="77777777" w:rsidR="00041674" w:rsidRDefault="00041674" w:rsidP="005A38E0">
      <w:pPr>
        <w:spacing w:after="0" w:line="240" w:lineRule="auto"/>
      </w:pPr>
      <w:r>
        <w:separator/>
      </w:r>
    </w:p>
  </w:footnote>
  <w:footnote w:type="continuationSeparator" w:id="0">
    <w:p w14:paraId="4F735661" w14:textId="77777777" w:rsidR="00041674" w:rsidRDefault="00041674" w:rsidP="005A38E0">
      <w:pPr>
        <w:spacing w:after="0" w:line="240" w:lineRule="auto"/>
      </w:pPr>
      <w:r>
        <w:continuationSeparator/>
      </w:r>
    </w:p>
  </w:footnote>
  <w:footnote w:type="continuationNotice" w:id="1">
    <w:p w14:paraId="3822DE08" w14:textId="77777777" w:rsidR="00041674" w:rsidRDefault="00041674">
      <w:pPr>
        <w:spacing w:after="0" w:line="240" w:lineRule="auto"/>
      </w:pPr>
    </w:p>
  </w:footnote>
  <w:footnote w:id="2">
    <w:p w14:paraId="5C9F36C3" w14:textId="77777777" w:rsidR="00812D0B" w:rsidRPr="00746034" w:rsidRDefault="00812D0B" w:rsidP="00812D0B">
      <w:pPr>
        <w:pStyle w:val="Footer"/>
        <w:tabs>
          <w:tab w:val="clear" w:pos="4536"/>
          <w:tab w:val="clear" w:pos="9072"/>
          <w:tab w:val="left" w:pos="1965"/>
        </w:tabs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</w:pPr>
      <w:r>
        <w:rPr>
          <w:rStyle w:val="FootnoteReference"/>
        </w:rPr>
        <w:footnoteRef/>
      </w:r>
      <w:r w:rsidRPr="002778CE">
        <w:rPr>
          <w:lang w:val="en-GB"/>
        </w:rPr>
        <w:t xml:space="preserve"> </w:t>
      </w:r>
      <w:r w:rsidRPr="00746034"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  <w:t xml:space="preserve">Definition of an SME eligible for ValuSect Open Calls </w:t>
      </w:r>
    </w:p>
    <w:p w14:paraId="6304C462" w14:textId="77777777" w:rsidR="00812D0B" w:rsidRPr="00746034" w:rsidRDefault="00812D0B" w:rsidP="00812D0B">
      <w:pPr>
        <w:pStyle w:val="Footer"/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</w:pPr>
    </w:p>
    <w:p w14:paraId="48EED2DF" w14:textId="77777777" w:rsidR="00812D0B" w:rsidRPr="00746034" w:rsidRDefault="00812D0B" w:rsidP="00812D0B">
      <w:pPr>
        <w:pStyle w:val="Footer"/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</w:pPr>
      <w:r w:rsidRPr="00746034"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  <w:t xml:space="preserve">An SME will be considered as such if complying with the European Commission Recommendation 2003/361/EC4 and the SME user guide5. As a summary, the criteria which define an SME are: </w:t>
      </w:r>
    </w:p>
    <w:p w14:paraId="0D1C84BD" w14:textId="77777777" w:rsidR="00812D0B" w:rsidRPr="00746034" w:rsidRDefault="00812D0B" w:rsidP="00812D0B">
      <w:pPr>
        <w:pStyle w:val="Footer"/>
        <w:numPr>
          <w:ilvl w:val="0"/>
          <w:numId w:val="12"/>
        </w:numPr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</w:pPr>
      <w:r w:rsidRPr="00746034"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  <w:t xml:space="preserve">Independent (not linked or owned by another enterprise), in accordance to Recommendation 2003/361/EC3 </w:t>
      </w:r>
    </w:p>
    <w:p w14:paraId="1A1D0454" w14:textId="77777777" w:rsidR="00812D0B" w:rsidRPr="00746034" w:rsidRDefault="00812D0B" w:rsidP="00812D0B">
      <w:pPr>
        <w:pStyle w:val="Footer"/>
        <w:numPr>
          <w:ilvl w:val="0"/>
          <w:numId w:val="12"/>
        </w:numPr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</w:pPr>
      <w:r w:rsidRPr="00746034"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  <w:t>It is a legal entity established and based in one of the Interreg NWE (associated) country6</w:t>
      </w:r>
    </w:p>
    <w:p w14:paraId="663BD0CC" w14:textId="77777777" w:rsidR="00812D0B" w:rsidRPr="00746034" w:rsidRDefault="00812D0B" w:rsidP="00812D0B">
      <w:pPr>
        <w:pStyle w:val="Footer"/>
        <w:numPr>
          <w:ilvl w:val="0"/>
          <w:numId w:val="12"/>
        </w:numPr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</w:pPr>
      <w:r w:rsidRPr="00746034"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  <w:t xml:space="preserve">Headcount in Annual Work Unit (AWU) less than 250. </w:t>
      </w:r>
    </w:p>
    <w:p w14:paraId="1FC60A7D" w14:textId="77777777" w:rsidR="00812D0B" w:rsidRPr="00E82226" w:rsidRDefault="00812D0B" w:rsidP="00812D0B">
      <w:pPr>
        <w:pStyle w:val="Footer"/>
        <w:numPr>
          <w:ilvl w:val="0"/>
          <w:numId w:val="12"/>
        </w:numPr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</w:pPr>
      <w:r w:rsidRPr="00746034">
        <w:rPr>
          <w:rFonts w:ascii="Open Sans" w:hAnsi="Open Sans" w:cs="Open Sans"/>
          <w:color w:val="767171" w:themeColor="background2" w:themeShade="80"/>
          <w:sz w:val="18"/>
          <w:szCs w:val="20"/>
          <w:lang w:val="en-GB"/>
        </w:rPr>
        <w:t xml:space="preserve">Annual turnover less or equal to €50 million OR annual balance sheet total less or equal to €43 million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96190" w14:textId="77777777" w:rsidR="00842230" w:rsidRDefault="008422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38E0" w14:textId="08081355" w:rsidR="00842230" w:rsidRPr="00AD0A5C" w:rsidRDefault="00842230">
    <w:pPr>
      <w:pStyle w:val="Header"/>
      <w:rPr>
        <w:sz w:val="18"/>
        <w:szCs w:val="20"/>
      </w:rPr>
    </w:pPr>
    <w:r w:rsidRPr="00AD0A5C">
      <w:rPr>
        <w:noProof/>
        <w:sz w:val="18"/>
        <w:szCs w:val="20"/>
        <w:lang w:val="nl-NL" w:eastAsia="nl-NL"/>
      </w:rPr>
      <w:drawing>
        <wp:anchor distT="0" distB="0" distL="114300" distR="114300" simplePos="0" relativeHeight="251658240" behindDoc="1" locked="0" layoutInCell="1" allowOverlap="1" wp14:anchorId="342F12D6" wp14:editId="2559DE60">
          <wp:simplePos x="0" y="0"/>
          <wp:positionH relativeFrom="page">
            <wp:posOffset>799465</wp:posOffset>
          </wp:positionH>
          <wp:positionV relativeFrom="page">
            <wp:posOffset>126506</wp:posOffset>
          </wp:positionV>
          <wp:extent cx="1440000" cy="770400"/>
          <wp:effectExtent l="0" t="0" r="0" b="4445"/>
          <wp:wrapNone/>
          <wp:docPr id="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77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FB329" w14:textId="77777777" w:rsidR="00842230" w:rsidRDefault="008422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3308"/>
    <w:multiLevelType w:val="hybridMultilevel"/>
    <w:tmpl w:val="C1B4C7C4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30DD"/>
    <w:multiLevelType w:val="hybridMultilevel"/>
    <w:tmpl w:val="17601DE2"/>
    <w:lvl w:ilvl="0" w:tplc="08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24CA0"/>
    <w:multiLevelType w:val="hybridMultilevel"/>
    <w:tmpl w:val="ADE26AD0"/>
    <w:lvl w:ilvl="0" w:tplc="CEEA66F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A21CA"/>
    <w:multiLevelType w:val="hybridMultilevel"/>
    <w:tmpl w:val="F08A929E"/>
    <w:lvl w:ilvl="0" w:tplc="5B5AEF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BE7C3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C6B8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081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38C5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9665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4A72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BC3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469E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15AD5"/>
    <w:multiLevelType w:val="hybridMultilevel"/>
    <w:tmpl w:val="8202F106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B164E"/>
    <w:multiLevelType w:val="hybridMultilevel"/>
    <w:tmpl w:val="ACEC63F6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72A59"/>
    <w:multiLevelType w:val="hybridMultilevel"/>
    <w:tmpl w:val="91804576"/>
    <w:lvl w:ilvl="0" w:tplc="08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CF1AB4"/>
    <w:multiLevelType w:val="hybridMultilevel"/>
    <w:tmpl w:val="91804576"/>
    <w:lvl w:ilvl="0" w:tplc="08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604881"/>
    <w:multiLevelType w:val="hybridMultilevel"/>
    <w:tmpl w:val="895054B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4D481AF4"/>
    <w:multiLevelType w:val="hybridMultilevel"/>
    <w:tmpl w:val="75EA08C8"/>
    <w:lvl w:ilvl="0" w:tplc="206E93B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DAE89F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DCB4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6CF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C2D5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D08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B2E5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5281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6247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A07908"/>
    <w:multiLevelType w:val="hybridMultilevel"/>
    <w:tmpl w:val="F2AEB0BE"/>
    <w:lvl w:ilvl="0" w:tplc="E10C47A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5C34B4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7032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A7D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466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4E9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BEF6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BA54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FC44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D830BE"/>
    <w:multiLevelType w:val="hybridMultilevel"/>
    <w:tmpl w:val="51AA46AE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50566"/>
    <w:multiLevelType w:val="hybridMultilevel"/>
    <w:tmpl w:val="9FA046CE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B01D69"/>
    <w:multiLevelType w:val="hybridMultilevel"/>
    <w:tmpl w:val="EA7C3FC8"/>
    <w:lvl w:ilvl="0" w:tplc="54E67DA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1D5092"/>
    <w:multiLevelType w:val="hybridMultilevel"/>
    <w:tmpl w:val="487E7F7E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5003A"/>
    <w:multiLevelType w:val="hybridMultilevel"/>
    <w:tmpl w:val="A9FCC610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B64068"/>
    <w:multiLevelType w:val="hybridMultilevel"/>
    <w:tmpl w:val="1408CCC2"/>
    <w:lvl w:ilvl="0" w:tplc="BD5052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58ED2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B0B5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48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DAFE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9C32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904F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D6E7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666E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1"/>
  </w:num>
  <w:num w:numId="5">
    <w:abstractNumId w:val="6"/>
  </w:num>
  <w:num w:numId="6">
    <w:abstractNumId w:val="15"/>
  </w:num>
  <w:num w:numId="7">
    <w:abstractNumId w:val="3"/>
  </w:num>
  <w:num w:numId="8">
    <w:abstractNumId w:val="16"/>
  </w:num>
  <w:num w:numId="9">
    <w:abstractNumId w:val="10"/>
  </w:num>
  <w:num w:numId="10">
    <w:abstractNumId w:val="8"/>
  </w:num>
  <w:num w:numId="11">
    <w:abstractNumId w:val="0"/>
  </w:num>
  <w:num w:numId="12">
    <w:abstractNumId w:val="13"/>
  </w:num>
  <w:num w:numId="13">
    <w:abstractNumId w:val="12"/>
  </w:num>
  <w:num w:numId="14">
    <w:abstractNumId w:val="4"/>
  </w:num>
  <w:num w:numId="15">
    <w:abstractNumId w:val="11"/>
  </w:num>
  <w:num w:numId="16">
    <w:abstractNumId w:val="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Tc1sDAyMDM2szBW0lEKTi0uzszPAykwNK4FAJkQGeotAAAA"/>
  </w:docVars>
  <w:rsids>
    <w:rsidRoot w:val="00F46F9F"/>
    <w:rsid w:val="00025583"/>
    <w:rsid w:val="0003484C"/>
    <w:rsid w:val="00041674"/>
    <w:rsid w:val="0005691F"/>
    <w:rsid w:val="00056C1C"/>
    <w:rsid w:val="000570DD"/>
    <w:rsid w:val="00065A2F"/>
    <w:rsid w:val="00087DDA"/>
    <w:rsid w:val="0009726E"/>
    <w:rsid w:val="000B75E6"/>
    <w:rsid w:val="000C46F9"/>
    <w:rsid w:val="000C6E28"/>
    <w:rsid w:val="000D66A3"/>
    <w:rsid w:val="00125A68"/>
    <w:rsid w:val="00142EC3"/>
    <w:rsid w:val="00156A54"/>
    <w:rsid w:val="001B327F"/>
    <w:rsid w:val="001C2C1D"/>
    <w:rsid w:val="001C7947"/>
    <w:rsid w:val="001D1947"/>
    <w:rsid w:val="001F6147"/>
    <w:rsid w:val="00205731"/>
    <w:rsid w:val="00213274"/>
    <w:rsid w:val="0022606A"/>
    <w:rsid w:val="00233EB8"/>
    <w:rsid w:val="00245597"/>
    <w:rsid w:val="002778CE"/>
    <w:rsid w:val="00290926"/>
    <w:rsid w:val="00291DFD"/>
    <w:rsid w:val="002B2B37"/>
    <w:rsid w:val="002B31D4"/>
    <w:rsid w:val="002B43AC"/>
    <w:rsid w:val="002C38F2"/>
    <w:rsid w:val="002F5B1A"/>
    <w:rsid w:val="00313988"/>
    <w:rsid w:val="00313ACB"/>
    <w:rsid w:val="0031768E"/>
    <w:rsid w:val="003322AE"/>
    <w:rsid w:val="003425B3"/>
    <w:rsid w:val="003659F7"/>
    <w:rsid w:val="00370C44"/>
    <w:rsid w:val="00374103"/>
    <w:rsid w:val="00374505"/>
    <w:rsid w:val="0038131A"/>
    <w:rsid w:val="0038442A"/>
    <w:rsid w:val="003904E5"/>
    <w:rsid w:val="003A2A7C"/>
    <w:rsid w:val="003E5455"/>
    <w:rsid w:val="004036D7"/>
    <w:rsid w:val="0042567E"/>
    <w:rsid w:val="004259AA"/>
    <w:rsid w:val="00474631"/>
    <w:rsid w:val="004B4E45"/>
    <w:rsid w:val="004C59C6"/>
    <w:rsid w:val="004F4D81"/>
    <w:rsid w:val="00503B7D"/>
    <w:rsid w:val="00507259"/>
    <w:rsid w:val="0052609B"/>
    <w:rsid w:val="00530BA2"/>
    <w:rsid w:val="00531225"/>
    <w:rsid w:val="005714A3"/>
    <w:rsid w:val="00591980"/>
    <w:rsid w:val="005A0141"/>
    <w:rsid w:val="005A38E0"/>
    <w:rsid w:val="005A6FD1"/>
    <w:rsid w:val="005B25B5"/>
    <w:rsid w:val="005C16FE"/>
    <w:rsid w:val="005C2811"/>
    <w:rsid w:val="005D73BD"/>
    <w:rsid w:val="005D77C5"/>
    <w:rsid w:val="005E5998"/>
    <w:rsid w:val="0061104B"/>
    <w:rsid w:val="00616836"/>
    <w:rsid w:val="006338EA"/>
    <w:rsid w:val="006538FC"/>
    <w:rsid w:val="00680FDE"/>
    <w:rsid w:val="006A41FB"/>
    <w:rsid w:val="006C646E"/>
    <w:rsid w:val="006D6B0F"/>
    <w:rsid w:val="006E43B9"/>
    <w:rsid w:val="00701D0C"/>
    <w:rsid w:val="00727EC7"/>
    <w:rsid w:val="007320E2"/>
    <w:rsid w:val="007338CD"/>
    <w:rsid w:val="007340F7"/>
    <w:rsid w:val="00740EE0"/>
    <w:rsid w:val="00744E54"/>
    <w:rsid w:val="00746034"/>
    <w:rsid w:val="007527FA"/>
    <w:rsid w:val="00763344"/>
    <w:rsid w:val="007A0384"/>
    <w:rsid w:val="007A05BD"/>
    <w:rsid w:val="007A4B58"/>
    <w:rsid w:val="007E3B9D"/>
    <w:rsid w:val="007E4F11"/>
    <w:rsid w:val="00803B34"/>
    <w:rsid w:val="008049B5"/>
    <w:rsid w:val="00812D0B"/>
    <w:rsid w:val="00827242"/>
    <w:rsid w:val="00842230"/>
    <w:rsid w:val="008461BC"/>
    <w:rsid w:val="00856680"/>
    <w:rsid w:val="008640DA"/>
    <w:rsid w:val="008644F7"/>
    <w:rsid w:val="00870D8A"/>
    <w:rsid w:val="00871776"/>
    <w:rsid w:val="008A0E72"/>
    <w:rsid w:val="008D2402"/>
    <w:rsid w:val="008D5515"/>
    <w:rsid w:val="008E4B05"/>
    <w:rsid w:val="00907AE2"/>
    <w:rsid w:val="00915061"/>
    <w:rsid w:val="009272CA"/>
    <w:rsid w:val="00946D51"/>
    <w:rsid w:val="00963BA6"/>
    <w:rsid w:val="009677B6"/>
    <w:rsid w:val="009705C7"/>
    <w:rsid w:val="009970F8"/>
    <w:rsid w:val="009A0205"/>
    <w:rsid w:val="009A1ACF"/>
    <w:rsid w:val="009B037B"/>
    <w:rsid w:val="009C4C65"/>
    <w:rsid w:val="009E0120"/>
    <w:rsid w:val="009E6600"/>
    <w:rsid w:val="009F18DA"/>
    <w:rsid w:val="00A048FD"/>
    <w:rsid w:val="00A1558E"/>
    <w:rsid w:val="00A20FF5"/>
    <w:rsid w:val="00A36A89"/>
    <w:rsid w:val="00A4527D"/>
    <w:rsid w:val="00A506E1"/>
    <w:rsid w:val="00A5293B"/>
    <w:rsid w:val="00A534A4"/>
    <w:rsid w:val="00A57D90"/>
    <w:rsid w:val="00A61166"/>
    <w:rsid w:val="00A94397"/>
    <w:rsid w:val="00A946EA"/>
    <w:rsid w:val="00AC76B0"/>
    <w:rsid w:val="00AD0A5C"/>
    <w:rsid w:val="00AE22A8"/>
    <w:rsid w:val="00AE540A"/>
    <w:rsid w:val="00B04BC0"/>
    <w:rsid w:val="00B10B37"/>
    <w:rsid w:val="00B144F6"/>
    <w:rsid w:val="00B17623"/>
    <w:rsid w:val="00B532E0"/>
    <w:rsid w:val="00B72A12"/>
    <w:rsid w:val="00B9332F"/>
    <w:rsid w:val="00B96674"/>
    <w:rsid w:val="00BA31D6"/>
    <w:rsid w:val="00BE4162"/>
    <w:rsid w:val="00BE786B"/>
    <w:rsid w:val="00BF2EFA"/>
    <w:rsid w:val="00C17471"/>
    <w:rsid w:val="00C24703"/>
    <w:rsid w:val="00C30472"/>
    <w:rsid w:val="00C310EF"/>
    <w:rsid w:val="00C51DE7"/>
    <w:rsid w:val="00C84F36"/>
    <w:rsid w:val="00CE545F"/>
    <w:rsid w:val="00CE68DC"/>
    <w:rsid w:val="00D2428C"/>
    <w:rsid w:val="00D535C9"/>
    <w:rsid w:val="00D8585F"/>
    <w:rsid w:val="00DB00F5"/>
    <w:rsid w:val="00DC1E7D"/>
    <w:rsid w:val="00DF62A6"/>
    <w:rsid w:val="00E01662"/>
    <w:rsid w:val="00E3626E"/>
    <w:rsid w:val="00E3762F"/>
    <w:rsid w:val="00E52174"/>
    <w:rsid w:val="00E778AC"/>
    <w:rsid w:val="00E82226"/>
    <w:rsid w:val="00EA2F1D"/>
    <w:rsid w:val="00EA67E9"/>
    <w:rsid w:val="00EB3D99"/>
    <w:rsid w:val="00EC1E21"/>
    <w:rsid w:val="00EE1D9C"/>
    <w:rsid w:val="00EE5BE9"/>
    <w:rsid w:val="00EF0008"/>
    <w:rsid w:val="00F02200"/>
    <w:rsid w:val="00F077B7"/>
    <w:rsid w:val="00F20386"/>
    <w:rsid w:val="00F252CC"/>
    <w:rsid w:val="00F46F9F"/>
    <w:rsid w:val="00F63922"/>
    <w:rsid w:val="00F6596D"/>
    <w:rsid w:val="00F8121F"/>
    <w:rsid w:val="00F96469"/>
    <w:rsid w:val="00F96A12"/>
    <w:rsid w:val="00FC01F0"/>
    <w:rsid w:val="00FC4F5D"/>
    <w:rsid w:val="00FE6ECA"/>
    <w:rsid w:val="00FF0FAC"/>
    <w:rsid w:val="00FF2C92"/>
    <w:rsid w:val="00FF7543"/>
    <w:rsid w:val="01B64AD6"/>
    <w:rsid w:val="0433D4AA"/>
    <w:rsid w:val="04F595A4"/>
    <w:rsid w:val="04FDF433"/>
    <w:rsid w:val="05504AC3"/>
    <w:rsid w:val="058FE8D0"/>
    <w:rsid w:val="05D8724F"/>
    <w:rsid w:val="066D66C7"/>
    <w:rsid w:val="074C27A7"/>
    <w:rsid w:val="0B9098B9"/>
    <w:rsid w:val="0C97C29A"/>
    <w:rsid w:val="0CFAF077"/>
    <w:rsid w:val="0D3AC8F9"/>
    <w:rsid w:val="0E693613"/>
    <w:rsid w:val="11F06439"/>
    <w:rsid w:val="12A6D3BB"/>
    <w:rsid w:val="137980CB"/>
    <w:rsid w:val="1436F066"/>
    <w:rsid w:val="14D1317F"/>
    <w:rsid w:val="16860012"/>
    <w:rsid w:val="18EB290E"/>
    <w:rsid w:val="199BCE7C"/>
    <w:rsid w:val="19BA5C7D"/>
    <w:rsid w:val="1CBF7727"/>
    <w:rsid w:val="1E77E99A"/>
    <w:rsid w:val="1EC0748A"/>
    <w:rsid w:val="21F8154C"/>
    <w:rsid w:val="22A3CF28"/>
    <w:rsid w:val="24A414D2"/>
    <w:rsid w:val="25F4166E"/>
    <w:rsid w:val="26F2372E"/>
    <w:rsid w:val="2B4CA20E"/>
    <w:rsid w:val="2BAA20C1"/>
    <w:rsid w:val="2D423D9F"/>
    <w:rsid w:val="2E8C5CA4"/>
    <w:rsid w:val="2EDE0E00"/>
    <w:rsid w:val="2FF6BA20"/>
    <w:rsid w:val="35305DE9"/>
    <w:rsid w:val="35C415F9"/>
    <w:rsid w:val="36D31CB4"/>
    <w:rsid w:val="3751802F"/>
    <w:rsid w:val="3867FEAB"/>
    <w:rsid w:val="3971F2A1"/>
    <w:rsid w:val="39DA9339"/>
    <w:rsid w:val="3A03CF0C"/>
    <w:rsid w:val="3BB845F1"/>
    <w:rsid w:val="3EA54B61"/>
    <w:rsid w:val="4074E965"/>
    <w:rsid w:val="40DA88C0"/>
    <w:rsid w:val="41FED50A"/>
    <w:rsid w:val="43CAE152"/>
    <w:rsid w:val="4566B1B3"/>
    <w:rsid w:val="45FDB7B5"/>
    <w:rsid w:val="46328D67"/>
    <w:rsid w:val="46413310"/>
    <w:rsid w:val="470AA305"/>
    <w:rsid w:val="485168ED"/>
    <w:rsid w:val="4CF904ED"/>
    <w:rsid w:val="4E4997A3"/>
    <w:rsid w:val="4ED257A4"/>
    <w:rsid w:val="51899F70"/>
    <w:rsid w:val="520CBF63"/>
    <w:rsid w:val="530B5615"/>
    <w:rsid w:val="53B2C192"/>
    <w:rsid w:val="542557F4"/>
    <w:rsid w:val="54C2A9B6"/>
    <w:rsid w:val="54FDC5F4"/>
    <w:rsid w:val="56684816"/>
    <w:rsid w:val="56D19EE8"/>
    <w:rsid w:val="577ADB74"/>
    <w:rsid w:val="58712799"/>
    <w:rsid w:val="587C0F5A"/>
    <w:rsid w:val="5A1AD3C9"/>
    <w:rsid w:val="5A6C9637"/>
    <w:rsid w:val="5B9B3BE1"/>
    <w:rsid w:val="606A84E2"/>
    <w:rsid w:val="6108BD6E"/>
    <w:rsid w:val="63FE1FE6"/>
    <w:rsid w:val="6448083C"/>
    <w:rsid w:val="6552BA32"/>
    <w:rsid w:val="66F85F59"/>
    <w:rsid w:val="69831603"/>
    <w:rsid w:val="6AE478AE"/>
    <w:rsid w:val="6E46B6A6"/>
    <w:rsid w:val="6EAB19B1"/>
    <w:rsid w:val="6EB27E44"/>
    <w:rsid w:val="6F375170"/>
    <w:rsid w:val="7280BECC"/>
    <w:rsid w:val="72FE5B98"/>
    <w:rsid w:val="74D3C490"/>
    <w:rsid w:val="7571FE4F"/>
    <w:rsid w:val="759245F5"/>
    <w:rsid w:val="76C54ADE"/>
    <w:rsid w:val="772E1656"/>
    <w:rsid w:val="788E77F2"/>
    <w:rsid w:val="7A4E116B"/>
    <w:rsid w:val="7A849EEF"/>
    <w:rsid w:val="7AE6EC20"/>
    <w:rsid w:val="7B70544F"/>
    <w:rsid w:val="7CDFACDD"/>
    <w:rsid w:val="7DB758C9"/>
    <w:rsid w:val="7E823DD6"/>
    <w:rsid w:val="7E911ACD"/>
    <w:rsid w:val="7EC35407"/>
    <w:rsid w:val="7ECCB421"/>
    <w:rsid w:val="7FF71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24BB96C8"/>
  <w15:docId w15:val="{1DE634B7-8073-4F3F-A634-A4525A63B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aliases w:val="Headline 1"/>
    <w:basedOn w:val="Normal"/>
    <w:next w:val="Normal"/>
    <w:link w:val="Heading1Char"/>
    <w:uiPriority w:val="9"/>
    <w:qFormat/>
    <w:rsid w:val="00F46F9F"/>
    <w:pPr>
      <w:keepNext/>
      <w:keepLines/>
      <w:spacing w:before="480" w:after="240"/>
      <w:outlineLvl w:val="0"/>
    </w:pPr>
    <w:rPr>
      <w:rFonts w:ascii="Open Sans" w:eastAsiaTheme="majorEastAsia" w:hAnsi="Open Sans" w:cstheme="majorBidi"/>
      <w:b/>
      <w:color w:val="2F5496" w:themeColor="accent1" w:themeShade="BF"/>
      <w:sz w:val="48"/>
      <w:szCs w:val="32"/>
    </w:rPr>
  </w:style>
  <w:style w:type="paragraph" w:styleId="Heading2">
    <w:name w:val="heading 2"/>
    <w:aliases w:val="Headline 2"/>
    <w:basedOn w:val="Heading1"/>
    <w:next w:val="Normal"/>
    <w:link w:val="Heading2Char"/>
    <w:uiPriority w:val="9"/>
    <w:unhideWhenUsed/>
    <w:qFormat/>
    <w:rsid w:val="005A38E0"/>
    <w:pPr>
      <w:spacing w:before="400" w:after="360"/>
      <w:outlineLvl w:val="1"/>
    </w:pPr>
    <w:rPr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A38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line 1 Char"/>
    <w:basedOn w:val="DefaultParagraphFont"/>
    <w:link w:val="Heading1"/>
    <w:uiPriority w:val="9"/>
    <w:rsid w:val="00F46F9F"/>
    <w:rPr>
      <w:rFonts w:ascii="Open Sans" w:eastAsiaTheme="majorEastAsia" w:hAnsi="Open Sans" w:cstheme="majorBidi"/>
      <w:b/>
      <w:color w:val="2F5496" w:themeColor="accent1" w:themeShade="BF"/>
      <w:sz w:val="48"/>
      <w:szCs w:val="32"/>
    </w:rPr>
  </w:style>
  <w:style w:type="character" w:customStyle="1" w:styleId="Heading2Char">
    <w:name w:val="Heading 2 Char"/>
    <w:aliases w:val="Headline 2 Char"/>
    <w:basedOn w:val="DefaultParagraphFont"/>
    <w:link w:val="Heading2"/>
    <w:uiPriority w:val="9"/>
    <w:rsid w:val="005A38E0"/>
    <w:rPr>
      <w:rFonts w:ascii="Open Sans" w:eastAsiaTheme="majorEastAsia" w:hAnsi="Open Sans" w:cstheme="majorBidi"/>
      <w:b/>
      <w:color w:val="2F5496" w:themeColor="accent1" w:themeShade="BF"/>
      <w:sz w:val="32"/>
      <w:szCs w:val="26"/>
    </w:rPr>
  </w:style>
  <w:style w:type="paragraph" w:customStyle="1" w:styleId="Headline3">
    <w:name w:val="Headline 3"/>
    <w:basedOn w:val="Heading2"/>
    <w:link w:val="Headline3Car"/>
    <w:qFormat/>
    <w:rsid w:val="00A946EA"/>
    <w:pPr>
      <w:spacing w:before="360"/>
    </w:pPr>
    <w:rPr>
      <w:b w:val="0"/>
      <w:sz w:val="24"/>
      <w:szCs w:val="32"/>
    </w:rPr>
  </w:style>
  <w:style w:type="paragraph" w:customStyle="1" w:styleId="Headline4">
    <w:name w:val="Headline 4"/>
    <w:basedOn w:val="Heading3"/>
    <w:next w:val="Text"/>
    <w:link w:val="Headline4Car"/>
    <w:qFormat/>
    <w:rsid w:val="00A946EA"/>
    <w:pPr>
      <w:spacing w:after="120"/>
    </w:pPr>
    <w:rPr>
      <w:rFonts w:ascii="Open Sans Semibold" w:hAnsi="Open Sans Semibold"/>
      <w:color w:val="2F5496" w:themeColor="accent1" w:themeShade="BF"/>
      <w:sz w:val="20"/>
      <w:szCs w:val="32"/>
    </w:rPr>
  </w:style>
  <w:style w:type="character" w:customStyle="1" w:styleId="Headline3Car">
    <w:name w:val="Headline 3 Car"/>
    <w:basedOn w:val="Heading1Char"/>
    <w:link w:val="Headline3"/>
    <w:rsid w:val="00A946EA"/>
    <w:rPr>
      <w:rFonts w:ascii="Open Sans" w:eastAsiaTheme="majorEastAsia" w:hAnsi="Open Sans" w:cstheme="majorBidi"/>
      <w:b w:val="0"/>
      <w:color w:val="2F5496" w:themeColor="accent1" w:themeShade="BF"/>
      <w:sz w:val="24"/>
      <w:szCs w:val="32"/>
    </w:rPr>
  </w:style>
  <w:style w:type="character" w:customStyle="1" w:styleId="Headline4Car">
    <w:name w:val="Headline 4 Car"/>
    <w:basedOn w:val="DefaultParagraphFont"/>
    <w:link w:val="Headline4"/>
    <w:rsid w:val="00A946EA"/>
    <w:rPr>
      <w:rFonts w:ascii="Open Sans Semibold" w:eastAsiaTheme="majorEastAsia" w:hAnsi="Open Sans Semibold" w:cstheme="majorBidi"/>
      <w:color w:val="2F5496" w:themeColor="accent1" w:themeShade="BF"/>
      <w:sz w:val="20"/>
      <w:szCs w:val="32"/>
    </w:rPr>
  </w:style>
  <w:style w:type="paragraph" w:customStyle="1" w:styleId="Text">
    <w:name w:val="Text"/>
    <w:basedOn w:val="Normal"/>
    <w:link w:val="TextCar"/>
    <w:qFormat/>
    <w:rsid w:val="00A946EA"/>
    <w:pPr>
      <w:spacing w:after="240"/>
      <w:jc w:val="both"/>
    </w:pPr>
    <w:rPr>
      <w:rFonts w:ascii="Open Sans" w:hAnsi="Open Sans" w:cs="Open Sans"/>
      <w:sz w:val="20"/>
    </w:rPr>
  </w:style>
  <w:style w:type="paragraph" w:customStyle="1" w:styleId="Citation1">
    <w:name w:val="Citation1"/>
    <w:basedOn w:val="Headline3"/>
    <w:qFormat/>
    <w:rsid w:val="00531225"/>
    <w:pPr>
      <w:spacing w:line="360" w:lineRule="auto"/>
      <w:jc w:val="center"/>
    </w:pPr>
    <w:rPr>
      <w:b/>
      <w:i/>
      <w:sz w:val="22"/>
    </w:rPr>
  </w:style>
  <w:style w:type="character" w:customStyle="1" w:styleId="TextCar">
    <w:name w:val="Text Car"/>
    <w:basedOn w:val="DefaultParagraphFont"/>
    <w:link w:val="Text"/>
    <w:rsid w:val="00A946EA"/>
    <w:rPr>
      <w:rFonts w:ascii="Open Sans" w:hAnsi="Open Sans" w:cs="Open Sans"/>
      <w:sz w:val="20"/>
    </w:rPr>
  </w:style>
  <w:style w:type="paragraph" w:styleId="ListParagraph">
    <w:name w:val="List Paragraph"/>
    <w:basedOn w:val="Normal"/>
    <w:uiPriority w:val="34"/>
    <w:qFormat/>
    <w:rsid w:val="00F46F9F"/>
    <w:pPr>
      <w:ind w:left="720"/>
      <w:contextualSpacing/>
    </w:pPr>
  </w:style>
  <w:style w:type="paragraph" w:customStyle="1" w:styleId="Pieddepage1">
    <w:name w:val="Pied de page1"/>
    <w:basedOn w:val="Normal"/>
    <w:link w:val="FooterCar"/>
    <w:qFormat/>
    <w:rsid w:val="00F46F9F"/>
    <w:rPr>
      <w:rFonts w:ascii="Open Sans" w:hAnsi="Open Sans"/>
      <w:i/>
      <w:sz w:val="16"/>
    </w:rPr>
  </w:style>
  <w:style w:type="paragraph" w:styleId="Header">
    <w:name w:val="header"/>
    <w:basedOn w:val="Normal"/>
    <w:link w:val="HeaderChar"/>
    <w:uiPriority w:val="99"/>
    <w:unhideWhenUsed/>
    <w:rsid w:val="005A38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ar">
    <w:name w:val="Footer Car"/>
    <w:basedOn w:val="DefaultParagraphFont"/>
    <w:link w:val="Pieddepage1"/>
    <w:rsid w:val="00F46F9F"/>
    <w:rPr>
      <w:rFonts w:ascii="Open Sans" w:hAnsi="Open Sans"/>
      <w:i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5A38E0"/>
  </w:style>
  <w:style w:type="paragraph" w:styleId="Footer">
    <w:name w:val="footer"/>
    <w:basedOn w:val="Normal"/>
    <w:link w:val="FooterChar"/>
    <w:uiPriority w:val="99"/>
    <w:unhideWhenUsed/>
    <w:rsid w:val="005A38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8E0"/>
  </w:style>
  <w:style w:type="paragraph" w:styleId="TOCHeading">
    <w:name w:val="TOC Heading"/>
    <w:basedOn w:val="Heading1"/>
    <w:next w:val="Normal"/>
    <w:uiPriority w:val="39"/>
    <w:unhideWhenUsed/>
    <w:qFormat/>
    <w:rsid w:val="005A38E0"/>
    <w:pPr>
      <w:spacing w:before="240" w:after="0"/>
      <w:outlineLvl w:val="9"/>
    </w:pPr>
    <w:rPr>
      <w:rFonts w:asciiTheme="majorHAnsi" w:hAnsiTheme="majorHAnsi"/>
      <w:b w:val="0"/>
      <w:sz w:val="32"/>
      <w:lang w:eastAsia="fr-BE"/>
    </w:rPr>
  </w:style>
  <w:style w:type="paragraph" w:styleId="TOC1">
    <w:name w:val="toc 1"/>
    <w:basedOn w:val="Normal"/>
    <w:next w:val="Normal"/>
    <w:autoRedefine/>
    <w:uiPriority w:val="39"/>
    <w:unhideWhenUsed/>
    <w:rsid w:val="005A38E0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A946EA"/>
    <w:pPr>
      <w:tabs>
        <w:tab w:val="left" w:pos="660"/>
        <w:tab w:val="right" w:leader="dot" w:pos="9265"/>
      </w:tabs>
      <w:spacing w:after="0"/>
      <w:ind w:left="220"/>
    </w:pPr>
    <w:rPr>
      <w:rFonts w:cstheme="minorHAnsi"/>
      <w:small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38E0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A38E0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A38E0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5A38E0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5A38E0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5A38E0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5A38E0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5A38E0"/>
    <w:pPr>
      <w:spacing w:after="0"/>
      <w:ind w:left="1760"/>
    </w:pPr>
    <w:rPr>
      <w:rFonts w:cstheme="minorHAns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1225"/>
    <w:pPr>
      <w:spacing w:after="0" w:line="240" w:lineRule="auto"/>
    </w:pPr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38E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122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1225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A67E9"/>
  </w:style>
  <w:style w:type="paragraph" w:styleId="BalloonText">
    <w:name w:val="Balloon Text"/>
    <w:basedOn w:val="Normal"/>
    <w:link w:val="BalloonTextChar"/>
    <w:uiPriority w:val="99"/>
    <w:semiHidden/>
    <w:unhideWhenUsed/>
    <w:rsid w:val="00D535C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5C9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rsid w:val="00AD0A5C"/>
    <w:pPr>
      <w:spacing w:after="0" w:line="240" w:lineRule="auto"/>
    </w:pPr>
    <w:rPr>
      <w:lang w:val="nl-N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460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0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0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0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03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90926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0F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alusect@thomasmre.b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nweurope.eu/media/16031/valusect-privacy-policy-vouchers-call-food-2_061221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CAA5FA418C6545A723557A71CEAC81" ma:contentTypeVersion="14" ma:contentTypeDescription="Crée un document." ma:contentTypeScope="" ma:versionID="5b34496cc86494771ff16b3083f434ec">
  <xsd:schema xmlns:xsd="http://www.w3.org/2001/XMLSchema" xmlns:xs="http://www.w3.org/2001/XMLSchema" xmlns:p="http://schemas.microsoft.com/office/2006/metadata/properties" xmlns:ns2="6b3df376-d6b7-419d-bc08-8ff3acdef50d" xmlns:ns3="bdec02bc-90a3-4c7d-a2d6-d4e1639c91f3" targetNamespace="http://schemas.microsoft.com/office/2006/metadata/properties" ma:root="true" ma:fieldsID="ad7f442bff8c6315e8c526c99d1a3f19" ns2:_="" ns3:_="">
    <xsd:import namespace="6b3df376-d6b7-419d-bc08-8ff3acdef50d"/>
    <xsd:import namespace="bdec02bc-90a3-4c7d-a2d6-d4e1639c91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df376-d6b7-419d-bc08-8ff3acdef5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c02bc-90a3-4c7d-a2d6-d4e1639c91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9FD1F6-3289-49CB-A2FA-DD6974BBC2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1BEBA8-D78A-454F-ABD3-41F952C71D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FA5DAD-DC3F-4190-BF11-BD1F359157C4}"/>
</file>

<file path=customXml/itemProps4.xml><?xml version="1.0" encoding="utf-8"?>
<ds:datastoreItem xmlns:ds="http://schemas.openxmlformats.org/officeDocument/2006/customXml" ds:itemID="{9EC60399-76B5-4A20-9668-0CC5B27424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90</Words>
  <Characters>3934</Characters>
  <Application>Microsoft Office Word</Application>
  <DocSecurity>0</DocSecurity>
  <Lines>32</Lines>
  <Paragraphs>9</Paragraphs>
  <ScaleCrop>false</ScaleCrop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e Regairaz</dc:creator>
  <cp:keywords/>
  <dc:description/>
  <cp:lastModifiedBy>Hélène Herman</cp:lastModifiedBy>
  <cp:revision>2</cp:revision>
  <dcterms:created xsi:type="dcterms:W3CDTF">2022-01-14T13:29:00Z</dcterms:created>
  <dcterms:modified xsi:type="dcterms:W3CDTF">2022-01-1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CAA5FA418C6545A723557A71CEAC81</vt:lpwstr>
  </property>
</Properties>
</file>